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42AF0" w14:textId="4ACC5A4A" w:rsidR="00AD7395" w:rsidRPr="008F44CD" w:rsidRDefault="008B777D" w:rsidP="008F44CD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S 3959 cases</w:t>
      </w:r>
    </w:p>
    <w:p w14:paraId="0E7F25C8" w14:textId="77777777" w:rsidR="000B230C" w:rsidRPr="000B230C" w:rsidRDefault="000B230C" w:rsidP="000B230C">
      <w:pPr>
        <w:tabs>
          <w:tab w:val="left" w:pos="2820"/>
        </w:tabs>
        <w:rPr>
          <w:lang w:val="en-US"/>
        </w:rPr>
      </w:pPr>
      <w:r w:rsidRPr="000B230C">
        <w:rPr>
          <w:lang w:val="en-US"/>
        </w:rPr>
        <w:t xml:space="preserve">How radiative heat flux vary with the distance between the front of the </w:t>
      </w:r>
      <w:proofErr w:type="spellStart"/>
      <w:r w:rsidRPr="000B230C">
        <w:rPr>
          <w:lang w:val="en-US"/>
        </w:rPr>
        <w:t>fireline</w:t>
      </w:r>
      <w:proofErr w:type="spellEnd"/>
      <w:r w:rsidRPr="000B230C">
        <w:rPr>
          <w:lang w:val="en-US"/>
        </w:rPr>
        <w:t xml:space="preserve"> and the edge of the forest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7"/>
      </w:tblGrid>
      <w:tr w:rsidR="000B230C" w14:paraId="252E2839" w14:textId="77777777" w:rsidTr="0075282D">
        <w:tc>
          <w:tcPr>
            <w:tcW w:w="8737" w:type="dxa"/>
          </w:tcPr>
          <w:p w14:paraId="00D5CD35" w14:textId="3AF440FD" w:rsidR="000B230C" w:rsidRDefault="0075282D" w:rsidP="000B230C">
            <w:pPr>
              <w:pStyle w:val="ListParagraph"/>
              <w:tabs>
                <w:tab w:val="left" w:pos="2820"/>
              </w:tabs>
              <w:ind w:left="0"/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76E0180" wp14:editId="163C18FA">
                  <wp:extent cx="5187950" cy="3257550"/>
                  <wp:effectExtent l="0" t="0" r="1270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C6672BB-005D-4DE2-93C9-70A6020C462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0833598B" w14:textId="252B7E9E" w:rsidR="000B230C" w:rsidRDefault="000B230C" w:rsidP="00027CD8">
      <w:pPr>
        <w:pStyle w:val="ListParagraph"/>
        <w:tabs>
          <w:tab w:val="left" w:pos="2820"/>
        </w:tabs>
        <w:ind w:left="1080"/>
        <w:rPr>
          <w:lang w:val="en-US"/>
        </w:rPr>
      </w:pPr>
      <w:r>
        <w:rPr>
          <w:lang w:val="en-US"/>
        </w:rPr>
        <w:t xml:space="preserve"> </w:t>
      </w:r>
    </w:p>
    <w:p w14:paraId="10A52E4C" w14:textId="79440D84" w:rsidR="0078629E" w:rsidRDefault="0088284B" w:rsidP="00027CD8">
      <w:pPr>
        <w:pStyle w:val="ListParagraph"/>
        <w:tabs>
          <w:tab w:val="left" w:pos="2820"/>
        </w:tabs>
        <w:ind w:left="1080"/>
        <w:rPr>
          <w:lang w:val="en-US"/>
        </w:rPr>
      </w:pPr>
      <w:r>
        <w:rPr>
          <w:lang w:val="en-US"/>
        </w:rPr>
        <w:t xml:space="preserve">Finding the distance between </w:t>
      </w:r>
      <w:proofErr w:type="spellStart"/>
      <w:r>
        <w:rPr>
          <w:lang w:val="en-US"/>
        </w:rPr>
        <w:t>firefront</w:t>
      </w:r>
      <w:proofErr w:type="spellEnd"/>
      <w:r>
        <w:rPr>
          <w:lang w:val="en-US"/>
        </w:rPr>
        <w:t xml:space="preserve"> and the edge of the forest to get targeted BAL limit </w:t>
      </w:r>
      <w:proofErr w:type="spellStart"/>
      <w:r>
        <w:rPr>
          <w:lang w:val="en-US"/>
        </w:rPr>
        <w:t>ob</w:t>
      </w:r>
      <w:proofErr w:type="spellEnd"/>
      <w:r>
        <w:rPr>
          <w:lang w:val="en-US"/>
        </w:rPr>
        <w:t xml:space="preserve"> the house. </w:t>
      </w:r>
    </w:p>
    <w:p w14:paraId="42C76EB9" w14:textId="35C04EB4" w:rsidR="0088284B" w:rsidRDefault="0088284B" w:rsidP="00027CD8">
      <w:pPr>
        <w:pStyle w:val="ListParagraph"/>
        <w:tabs>
          <w:tab w:val="left" w:pos="2820"/>
        </w:tabs>
        <w:ind w:left="1080"/>
        <w:rPr>
          <w:lang w:val="en-US"/>
        </w:rPr>
      </w:pPr>
      <w:r>
        <w:rPr>
          <w:lang w:val="en-US"/>
        </w:rPr>
        <w:t>Interpolation technique was used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317"/>
        <w:gridCol w:w="5619"/>
      </w:tblGrid>
      <w:tr w:rsidR="0088284B" w14:paraId="7F274384" w14:textId="77777777" w:rsidTr="0088284B">
        <w:tc>
          <w:tcPr>
            <w:tcW w:w="2317" w:type="dxa"/>
          </w:tcPr>
          <w:p w14:paraId="56483F2F" w14:textId="6C84BCFC" w:rsidR="0088284B" w:rsidRDefault="0088284B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FDI</w:t>
            </w:r>
          </w:p>
        </w:tc>
        <w:tc>
          <w:tcPr>
            <w:tcW w:w="5619" w:type="dxa"/>
          </w:tcPr>
          <w:p w14:paraId="2CACE057" w14:textId="35CFC6F1" w:rsidR="0088284B" w:rsidRDefault="0088284B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Distance between fire front and edge of the forest (m)</w:t>
            </w:r>
          </w:p>
        </w:tc>
      </w:tr>
      <w:tr w:rsidR="0088284B" w14:paraId="70E7CCE6" w14:textId="77777777" w:rsidTr="0088284B">
        <w:tc>
          <w:tcPr>
            <w:tcW w:w="2317" w:type="dxa"/>
          </w:tcPr>
          <w:p w14:paraId="20561DF5" w14:textId="1CFB78E4" w:rsidR="0088284B" w:rsidRDefault="0088284B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5619" w:type="dxa"/>
          </w:tcPr>
          <w:p w14:paraId="22C81559" w14:textId="1828E8CC" w:rsidR="0088284B" w:rsidRDefault="0088284B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8.65</w:t>
            </w:r>
          </w:p>
        </w:tc>
      </w:tr>
      <w:tr w:rsidR="0088284B" w14:paraId="6167B5C5" w14:textId="77777777" w:rsidTr="0088284B">
        <w:tc>
          <w:tcPr>
            <w:tcW w:w="2317" w:type="dxa"/>
          </w:tcPr>
          <w:p w14:paraId="07AC7E08" w14:textId="614A5DF0" w:rsidR="0088284B" w:rsidRDefault="0088284B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80</w:t>
            </w:r>
          </w:p>
        </w:tc>
        <w:tc>
          <w:tcPr>
            <w:tcW w:w="5619" w:type="dxa"/>
          </w:tcPr>
          <w:p w14:paraId="7F6BB0B9" w14:textId="28BD9E3E" w:rsidR="0088284B" w:rsidRDefault="0088284B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9.93</w:t>
            </w:r>
          </w:p>
        </w:tc>
      </w:tr>
      <w:tr w:rsidR="0088284B" w14:paraId="6748441B" w14:textId="77777777" w:rsidTr="0088284B">
        <w:tc>
          <w:tcPr>
            <w:tcW w:w="2317" w:type="dxa"/>
          </w:tcPr>
          <w:p w14:paraId="62B53D7A" w14:textId="696E3E1B" w:rsidR="0088284B" w:rsidRDefault="0088284B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50</w:t>
            </w:r>
          </w:p>
        </w:tc>
        <w:tc>
          <w:tcPr>
            <w:tcW w:w="5619" w:type="dxa"/>
          </w:tcPr>
          <w:p w14:paraId="5E045546" w14:textId="322BD6E6" w:rsidR="0088284B" w:rsidRDefault="0088284B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10.73</w:t>
            </w:r>
          </w:p>
        </w:tc>
      </w:tr>
    </w:tbl>
    <w:p w14:paraId="0CDBB847" w14:textId="6934D612" w:rsidR="000521A4" w:rsidRPr="000C2CD0" w:rsidRDefault="00850C2D" w:rsidP="000C2CD0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4CE7DF44" wp14:editId="329B5948">
                <wp:simplePos x="0" y="0"/>
                <wp:positionH relativeFrom="column">
                  <wp:posOffset>2533015</wp:posOffset>
                </wp:positionH>
                <wp:positionV relativeFrom="paragraph">
                  <wp:posOffset>666115</wp:posOffset>
                </wp:positionV>
                <wp:extent cx="1119240" cy="980280"/>
                <wp:effectExtent l="57150" t="76200" r="62230" b="8699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119240" cy="98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A0EA37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9" o:spid="_x0000_s1026" type="#_x0000_t75" style="position:absolute;margin-left:196.6pt;margin-top:49.65pt;width:93.8pt;height:82.9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">
                <v:imagedata r:id="rId10" o:title=""/>
              </v:shape>
            </w:pict>
          </mc:Fallback>
        </mc:AlternateContent>
      </w:r>
      <w:r w:rsidR="005155FA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44BE3CD3" wp14:editId="087AFDD8">
                <wp:simplePos x="0" y="0"/>
                <wp:positionH relativeFrom="column">
                  <wp:posOffset>1141730</wp:posOffset>
                </wp:positionH>
                <wp:positionV relativeFrom="paragraph">
                  <wp:posOffset>634365</wp:posOffset>
                </wp:positionV>
                <wp:extent cx="3860280" cy="1290240"/>
                <wp:effectExtent l="57150" t="57150" r="64135" b="62865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860280" cy="129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B2F909" id="Ink 76" o:spid="_x0000_s1026" type="#_x0000_t75" style="position:absolute;margin-left:88.5pt;margin-top:48.55pt;width:306.75pt;height:104.4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">
                <v:imagedata r:id="rId12" o:title=""/>
              </v:shape>
            </w:pict>
          </mc:Fallback>
        </mc:AlternateContent>
      </w:r>
      <w:r w:rsidR="005B73E2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31F4C8D4" wp14:editId="18E2D8CF">
                <wp:simplePos x="0" y="0"/>
                <wp:positionH relativeFrom="column">
                  <wp:posOffset>1140460</wp:posOffset>
                </wp:positionH>
                <wp:positionV relativeFrom="paragraph">
                  <wp:posOffset>799465</wp:posOffset>
                </wp:positionV>
                <wp:extent cx="726100" cy="497840"/>
                <wp:effectExtent l="57150" t="57150" r="17145" b="73660"/>
                <wp:wrapNone/>
                <wp:docPr id="73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726100" cy="49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0FF889" id="Ink 73" o:spid="_x0000_s1026" type="#_x0000_t75" style="position:absolute;margin-left:88.4pt;margin-top:61.55pt;width:60pt;height:42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">
                <v:imagedata r:id="rId14" o:title=""/>
              </v:shape>
            </w:pict>
          </mc:Fallback>
        </mc:AlternateContent>
      </w:r>
      <w:r w:rsidR="002A1E42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07980CF4" wp14:editId="61C67AB9">
                <wp:simplePos x="0" y="0"/>
                <wp:positionH relativeFrom="column">
                  <wp:posOffset>3428860</wp:posOffset>
                </wp:positionH>
                <wp:positionV relativeFrom="paragraph">
                  <wp:posOffset>1149765</wp:posOffset>
                </wp:positionV>
                <wp:extent cx="55800" cy="510120"/>
                <wp:effectExtent l="38100" t="38100" r="40005" b="42545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55800" cy="51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37D51A" id="Ink 62" o:spid="_x0000_s1026" type="#_x0000_t75" style="position:absolute;margin-left:269.65pt;margin-top:90.2pt;width:5.1pt;height:40.8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">
                <v:imagedata r:id="rId16" o:title=""/>
              </v:shape>
            </w:pict>
          </mc:Fallback>
        </mc:AlternateContent>
      </w:r>
      <w:r w:rsidR="002A1E42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714401DB" wp14:editId="0859CF07">
                <wp:simplePos x="0" y="0"/>
                <wp:positionH relativeFrom="column">
                  <wp:posOffset>1313815</wp:posOffset>
                </wp:positionH>
                <wp:positionV relativeFrom="paragraph">
                  <wp:posOffset>1155700</wp:posOffset>
                </wp:positionV>
                <wp:extent cx="1911540" cy="565150"/>
                <wp:effectExtent l="38100" t="38100" r="31750" b="44450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911540" cy="565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D3835F" id="Ink 61" o:spid="_x0000_s1026" type="#_x0000_t75" style="position:absolute;margin-left:103.1pt;margin-top:90.65pt;width:151.2pt;height:45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">
                <v:imagedata r:id="rId18" o:title=""/>
              </v:shape>
            </w:pict>
          </mc:Fallback>
        </mc:AlternateContent>
      </w:r>
      <w:r w:rsidR="002A1E42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6838F2E" wp14:editId="1380F5F3">
                <wp:simplePos x="0" y="0"/>
                <wp:positionH relativeFrom="column">
                  <wp:posOffset>628420</wp:posOffset>
                </wp:positionH>
                <wp:positionV relativeFrom="paragraph">
                  <wp:posOffset>1587525</wp:posOffset>
                </wp:positionV>
                <wp:extent cx="4916160" cy="127800"/>
                <wp:effectExtent l="38100" t="38100" r="37465" b="4381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916160" cy="12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162CAD" id="Ink 25" o:spid="_x0000_s1026" type="#_x0000_t75" style="position:absolute;margin-left:49.15pt;margin-top:124.65pt;width:387.85pt;height:10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">
                <v:imagedata r:id="rId20" o:title=""/>
              </v:shape>
            </w:pict>
          </mc:Fallback>
        </mc:AlternateContent>
      </w:r>
    </w:p>
    <w:sectPr w:rsidR="000521A4" w:rsidRPr="000C2C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92076D" w14:textId="77777777" w:rsidR="00542BA7" w:rsidRDefault="00542BA7" w:rsidP="0068018A">
      <w:pPr>
        <w:spacing w:after="0" w:line="240" w:lineRule="auto"/>
      </w:pPr>
      <w:r>
        <w:separator/>
      </w:r>
    </w:p>
  </w:endnote>
  <w:endnote w:type="continuationSeparator" w:id="0">
    <w:p w14:paraId="6F8FABD7" w14:textId="77777777" w:rsidR="00542BA7" w:rsidRDefault="00542BA7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50EF12" w14:textId="77777777" w:rsidR="00542BA7" w:rsidRDefault="00542BA7" w:rsidP="0068018A">
      <w:pPr>
        <w:spacing w:after="0" w:line="240" w:lineRule="auto"/>
      </w:pPr>
      <w:r>
        <w:separator/>
      </w:r>
    </w:p>
  </w:footnote>
  <w:footnote w:type="continuationSeparator" w:id="0">
    <w:p w14:paraId="4EAFC514" w14:textId="77777777" w:rsidR="00542BA7" w:rsidRDefault="00542BA7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7"/>
  </w:num>
  <w:num w:numId="5">
    <w:abstractNumId w:val="13"/>
  </w:num>
  <w:num w:numId="6">
    <w:abstractNumId w:val="3"/>
  </w:num>
  <w:num w:numId="7">
    <w:abstractNumId w:val="2"/>
  </w:num>
  <w:num w:numId="8">
    <w:abstractNumId w:val="12"/>
  </w:num>
  <w:num w:numId="9">
    <w:abstractNumId w:val="4"/>
  </w:num>
  <w:num w:numId="10">
    <w:abstractNumId w:val="10"/>
  </w:num>
  <w:num w:numId="11">
    <w:abstractNumId w:val="1"/>
  </w:num>
  <w:num w:numId="12">
    <w:abstractNumId w:val="5"/>
  </w:num>
  <w:num w:numId="13">
    <w:abstractNumId w:val="11"/>
  </w:num>
  <w:num w:numId="14">
    <w:abstractNumId w:val="8"/>
  </w:num>
  <w:num w:numId="15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asFACVzsk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413E7"/>
    <w:rsid w:val="0014243B"/>
    <w:rsid w:val="00143C6E"/>
    <w:rsid w:val="00144E0C"/>
    <w:rsid w:val="00146644"/>
    <w:rsid w:val="00151410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28FD"/>
    <w:rsid w:val="00196816"/>
    <w:rsid w:val="001A1439"/>
    <w:rsid w:val="001A705F"/>
    <w:rsid w:val="001A7B3D"/>
    <w:rsid w:val="001B2C3D"/>
    <w:rsid w:val="001B4AF3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243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1E42"/>
    <w:rsid w:val="002A21C6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5FA"/>
    <w:rsid w:val="0051586B"/>
    <w:rsid w:val="00522216"/>
    <w:rsid w:val="00525330"/>
    <w:rsid w:val="00525B0E"/>
    <w:rsid w:val="0052750B"/>
    <w:rsid w:val="00530254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51CB"/>
    <w:rsid w:val="005860CC"/>
    <w:rsid w:val="00586524"/>
    <w:rsid w:val="0059018B"/>
    <w:rsid w:val="005907F6"/>
    <w:rsid w:val="0059448D"/>
    <w:rsid w:val="005A570F"/>
    <w:rsid w:val="005A5FE6"/>
    <w:rsid w:val="005A6707"/>
    <w:rsid w:val="005A7A1A"/>
    <w:rsid w:val="005B0097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701F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4C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724A"/>
    <w:rsid w:val="00A9414E"/>
    <w:rsid w:val="00A94756"/>
    <w:rsid w:val="00AA0954"/>
    <w:rsid w:val="00AA224B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0FA0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CB7"/>
    <w:rsid w:val="00E848BA"/>
    <w:rsid w:val="00E8790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E3D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ustomXml" Target="ink/ink3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customXml" Target="ink/ink5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10" Type="http://schemas.openxmlformats.org/officeDocument/2006/relationships/image" Target="media/image1.png"/><Relationship Id="rId19" Type="http://schemas.openxmlformats.org/officeDocument/2006/relationships/customXml" Target="ink/ink6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adiative%20heat%20flux%20on%20house%20vary%20with%20the%20fireline%20locati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2"/>
          <c:order val="0"/>
          <c:tx>
            <c:v>FDI 100 BAL 4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1.6499705362404242E-2"/>
                  <c:y val="-6.26151012891344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48BC-4989-816D-6ADDC0AC941B}"/>
                </c:ext>
              </c:extLst>
            </c:dLbl>
            <c:dLbl>
              <c:idx val="1"/>
              <c:layout>
                <c:manualLayout>
                  <c:x val="-3.0642309958750738E-2"/>
                  <c:y val="-6.261510128913444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8BC-4989-816D-6ADDC0AC941B}"/>
                </c:ext>
              </c:extLst>
            </c:dLbl>
            <c:dLbl>
              <c:idx val="2"/>
              <c:layout>
                <c:manualLayout>
                  <c:x val="-1.8856806128461991E-2"/>
                  <c:y val="5.893186003683241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48BC-4989-816D-6ADDC0AC941B}"/>
                </c:ext>
              </c:extLst>
            </c:dLbl>
            <c:dLbl>
              <c:idx val="3"/>
              <c:layout>
                <c:manualLayout>
                  <c:x val="7.0713022981731604E-3"/>
                  <c:y val="5.15653775322283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8BC-4989-816D-6ADDC0AC941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L$3:$L$6</c:f>
              <c:numCache>
                <c:formatCode>General</c:formatCode>
                <c:ptCount val="4"/>
                <c:pt idx="0">
                  <c:v>0</c:v>
                </c:pt>
                <c:pt idx="1">
                  <c:v>5</c:v>
                </c:pt>
                <c:pt idx="2">
                  <c:v>8</c:v>
                </c:pt>
                <c:pt idx="3">
                  <c:v>10</c:v>
                </c:pt>
              </c:numCache>
            </c:numRef>
          </c:xVal>
          <c:yVal>
            <c:numRef>
              <c:f>Sheet1!$M$3:$M$6</c:f>
              <c:numCache>
                <c:formatCode>General</c:formatCode>
                <c:ptCount val="4"/>
                <c:pt idx="0">
                  <c:v>62.39</c:v>
                </c:pt>
                <c:pt idx="1">
                  <c:v>46.89</c:v>
                </c:pt>
                <c:pt idx="2">
                  <c:v>45.3</c:v>
                </c:pt>
                <c:pt idx="3">
                  <c:v>29.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48BC-4989-816D-6ADDC0AC941B}"/>
            </c:ext>
          </c:extLst>
        </c:ser>
        <c:ser>
          <c:idx val="0"/>
          <c:order val="1"/>
          <c:tx>
            <c:strRef>
              <c:f>Sheet1!$A$1</c:f>
              <c:strCache>
                <c:ptCount val="1"/>
                <c:pt idx="0">
                  <c:v>FDI 80 BAL 40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2.5997707858703874E-2"/>
                  <c:y val="-4.2751700236365823E-3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8BC-4989-816D-6ADDC0AC941B}"/>
                </c:ext>
              </c:extLst>
            </c:dLbl>
            <c:dLbl>
              <c:idx val="1"/>
              <c:layout>
                <c:manualLayout>
                  <c:x val="-2.6319553805774328E-2"/>
                  <c:y val="-5.783573928258976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48BC-4989-816D-6ADDC0AC941B}"/>
                </c:ext>
              </c:extLst>
            </c:dLbl>
            <c:dLbl>
              <c:idx val="2"/>
              <c:layout>
                <c:manualLayout>
                  <c:x val="-7.2302859608665587E-2"/>
                  <c:y val="-2.6579370948797212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48BC-4989-816D-6ADDC0AC941B}"/>
                </c:ext>
              </c:extLst>
            </c:dLbl>
            <c:dLbl>
              <c:idx val="3"/>
              <c:layout>
                <c:manualLayout>
                  <c:x val="-3.8208442694663267E-2"/>
                  <c:y val="-5.78357392825896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48BC-4989-816D-6ADDC0AC941B}"/>
                </c:ext>
              </c:extLst>
            </c:dLbl>
            <c:dLbl>
              <c:idx val="4"/>
              <c:layout>
                <c:manualLayout>
                  <c:x val="-3.1875109361329833E-2"/>
                  <c:y val="-5.783573928258976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48BC-4989-816D-6ADDC0AC941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B$3:$B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2</c:v>
                </c:pt>
                <c:pt idx="4">
                  <c:v>15</c:v>
                </c:pt>
              </c:numCache>
            </c:numRef>
          </c:xVal>
          <c:yVal>
            <c:numRef>
              <c:f>Sheet1!$C$3:$C$7</c:f>
              <c:numCache>
                <c:formatCode>General</c:formatCode>
                <c:ptCount val="5"/>
                <c:pt idx="0">
                  <c:v>178.95</c:v>
                </c:pt>
                <c:pt idx="1">
                  <c:v>83.1</c:v>
                </c:pt>
                <c:pt idx="2">
                  <c:v>39.64</c:v>
                </c:pt>
                <c:pt idx="3">
                  <c:v>27.04</c:v>
                </c:pt>
                <c:pt idx="4">
                  <c:v>19.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48BC-4989-816D-6ADDC0AC941B}"/>
            </c:ext>
          </c:extLst>
        </c:ser>
        <c:ser>
          <c:idx val="1"/>
          <c:order val="2"/>
          <c:tx>
            <c:v>FDI 50 BAL 4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4.7142015321154978E-3"/>
                  <c:y val="-4.788213627992631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48BC-4989-816D-6ADDC0AC941B}"/>
                </c:ext>
              </c:extLst>
            </c:dLbl>
            <c:dLbl>
              <c:idx val="1"/>
              <c:layout>
                <c:manualLayout>
                  <c:x val="0"/>
                  <c:y val="-4.7882136279926338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48BC-4989-816D-6ADDC0AC941B}"/>
                </c:ext>
              </c:extLst>
            </c:dLbl>
            <c:dLbl>
              <c:idx val="2"/>
              <c:layout>
                <c:manualLayout>
                  <c:x val="9.4284030642309957E-3"/>
                  <c:y val="-5.524861878453032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48BC-4989-816D-6ADDC0AC941B}"/>
                </c:ext>
              </c:extLst>
            </c:dLbl>
            <c:dLbl>
              <c:idx val="3"/>
              <c:layout>
                <c:manualLayout>
                  <c:x val="4.7142015321153252E-3"/>
                  <c:y val="3.6832412523020261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48BC-4989-816D-6ADDC0AC941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G$3:$G$6</c:f>
              <c:numCache>
                <c:formatCode>General</c:formatCode>
                <c:ptCount val="4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2</c:v>
                </c:pt>
              </c:numCache>
            </c:numRef>
          </c:xVal>
          <c:yVal>
            <c:numRef>
              <c:f>Sheet1!$H$3:$H$6</c:f>
              <c:numCache>
                <c:formatCode>General</c:formatCode>
                <c:ptCount val="4"/>
                <c:pt idx="0">
                  <c:v>202.41</c:v>
                </c:pt>
                <c:pt idx="1">
                  <c:v>129.85</c:v>
                </c:pt>
                <c:pt idx="2">
                  <c:v>47.49</c:v>
                </c:pt>
                <c:pt idx="3">
                  <c:v>29.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48BC-4989-816D-6ADDC0AC941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09830888"/>
        <c:axId val="309827280"/>
      </c:scatterChart>
      <c:valAx>
        <c:axId val="3098308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Distance between</a:t>
                </a:r>
                <a:r>
                  <a:rPr lang="en-AU" baseline="0"/>
                  <a:t> the fireline and the dge of the vegetation (m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9827280"/>
        <c:crosses val="autoZero"/>
        <c:crossBetween val="midCat"/>
        <c:majorUnit val="1"/>
      </c:valAx>
      <c:valAx>
        <c:axId val="309827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98308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2T11:37:56.307"/>
    </inkml:context>
    <inkml:brush xml:id="br0">
      <inkml:brushProperty name="width" value="0.2" units="cm"/>
      <inkml:brushProperty name="height" value="0.2" units="cm"/>
      <inkml:brushProperty name="color" value="#E71224"/>
      <inkml:brushProperty name="ignorePressure" value="1"/>
    </inkml:brush>
  </inkml:definitions>
  <inkml:trace contextRef="#ctx0" brushRef="#br0">124 2701</inkml:trace>
  <inkml:trace contextRef="#ctx0" brushRef="#br0" timeOffset="38296.34">18 2700,'-3'0,"-4"0,-1 0</inkml:trace>
  <inkml:trace contextRef="#ctx0" brushRef="#br0" timeOffset="38297.34">177 2718</inkml:trace>
  <inkml:trace contextRef="#ctx0" brushRef="#br0" timeOffset="38298.34">459 2700</inkml:trace>
  <inkml:trace contextRef="#ctx0" brushRef="#br0" timeOffset="38299.34">388 2665,'-33'-1,"23"0,0 0,-1 1,1 0,0 1,0 0,-15 4,24-5,0 0,0 1,-1-1,1 1,0-1,0 1,0-1,0 1,0 0,1-1,-1 1,0 0,0 0,0 0,1-1,-1 1,0 0,0 1,1-1,0 0,0-1,0 1,0 0,0-1,0 1,0 0,0-1,0 1,0-1,0 1,0 0,1-1,-1 1,0 0,1-1,-1 1,0-1,1 1,-1-1,0 1,2 0,0 1,0 0,1 0,0 0,-1 0,1 0,0-1,0 1,0-1,0 0,0 0,3 1,22 1,-1-1,1-1,32-4,1 1,-48 1,0-1,0 0,-1-1,1 0,-1-1,0-1,20-9,-18 7,1 1,-1 0,2 1,26-5,2 7,65 3,9 0,-114-1,0 1,0 0,0-1,0 0,1 0,-1 0,-1-1,1 1,0-1,0 0,-1 0,1 0,-1-1,1 1,-1-1,0 0,0 0,0 0,0 0,-1 0,0-1,3-3,1-6,0 0,-1 0,-1-1,0 1,2-16,0 0,-3 22,-1 0,1 1,0-1,1 1,-1 0,1 0,0 1,1-1,-1 1,8-7,2 0,0 0,27-17,-35 25,1 1,1 0,-1 0,0 1,11-3,5-1,-64 44,31-33,0 0,-1-1,0 0,0 0,0-1,0-1,-23 3,-23 5,-82 32,125-38,-1-1,-21 2,22-3,1 0,-27 7,16-3,0 0,0-2,0-1,0-1,0-1,-38-4,-60 5,121-2,-1 0,0 0,1 1,-1-1,0 1,1-1,-1 1,1-1,-1 1,1 0,-1 0,1 0,0 0,-1 0,1 0,0 0,0 0,0 0,0 1,0-1,-2 3,2-1,0-1,0 1,0 0,0 0,1 0,-1 0,1 0,0 0,0 0,0 0,0 5,1-4,-1 1,1-1,0 1,0-1,1 0,-1 1,1-1,0 0,0 0,0 0,1 0,-1-1,1 1,0-1,0 1,5 3,-3-5,0 1,0-1,0 0,0-1,0 1,0-1,1 0,-1-1,0 1,1-1,7 0,9-2,34-8,-15 3,-24 5,1 0,-1 1,1 1,-1 0,1 2,33 6,-24-3,0-2,-1-1,1-1,37-3,-4 0,-56 3,0-2,0 1,0 0,0-1,0 1,0-1,0 0,-1-1,1 1,5-3,-7 2,1 1,-1-1,0 0,0 0,0-1,0 1,0 0,0-1,-1 1,1-1,-1 1,0-1,0 1,0-1,1-4,5-17,1 1,1 0,1 0,1 1,15-25,-22 42,-1 1,0 0,-1 0,1 0,-1-1,0 0,2-4,-4 7,0 1,0 0,0 0,0 0,0-1,0 1,0 0,0 0,0-1,0 1,-1 0,1 0,0 0,-1 0,1-1,-1 1,0 0,1 0,-1 0,0 0,1 0,-1 0,0 0,0 1,0-1,0 0,0 0,0 1,0-1,-2 0,-27-15,22 12,0 0,0 0,0-1,0 0,1 0,0-1,0 0,0 0,-6-9,3 0,0-1,-11-26,12 24,-20-32,28 49,0-1,0 1,0-1,-1 1,1-1,0 1,-1 0,1 0,0 0,-1 0,0 0,1 0,-1 0,1 0,-1 1,0-1,0 1,1-1,-1 1,0-1,0 1,0 0,0 0,1 0,-1 0,0 0,0 1,0-1,1 0,-1 1,0 0,0-1,1 1,-1 0,0 0,1 0,-1 0,1 0,-1 0,1 0,-2 3,-1-1,1 0,0 0,1 0,-1 0,0 1,1-1,0 1,0 0,0 0,0 0,1 0,0 0,-1 0,1 0,1 1,-1-1,0 5,8 24,-6-28,1 1,-1-1,0 1,-1-1,1 0,-1 7,1 11,-1-23,0 0,0 0,0 1,0-1,0 0,0 0,0 0,0 0,0 0,0 0,0 0,0 0,0 0,0 0,1 0,-1 0,0 0,0 1,0-1,0 0,0 0,0 0,0 0,0 0,0 0,0 0,0 0,0 0,0 0,0 0,0 0,0 0,0 0,0 0,0 0,1 0,-1 0,0 0,0 0,0 0,0 0,0 0,0 0,0 0,0 0,0 0,0 0,0 0,0 0,1 0,-1 0,0 0,0 0,0 0,0 0,0 0,0 0,0 0,0 0,0 0,0 0,0 0,0 0,0 0,0 0,4-13,5-44,-2 0,-2-64,-5 102,0 1,0-1,2 0,0 1,2-1,0 1,7-22,-6 28,-2 3,0 0,1 0,0 1,7-12,-11 19,1 0,0 0,-1 0,1 0,0 0,0 0,-1 1,1-1,0 0,0 0,0 1,0-1,0 1,0-1,0 0,0 1,0 0,0-1,0 1,0 0,1 0,-1-1,0 1,0 0,0 0,0 0,0 0,1 1,-1-1,0 0,0 0,0 1,0-1,0 0,0 1,0-1,0 1,0 0,0-1,0 1,0 0,0 0,0-1,0 2,2 1,0 1,-1-1,1 1,-1-1,0 1,0 0,0 0,0-1,1 9,9 45,-5-24,-1-3,0 1,-2 0,0 39,-3-65,-1-1,0 0,1 1,0-1,0 0,0 0,0 1,3 4,-3-8,0 1,-1-1,1 0,0 1,0-1,0 0,0 0,0 1,0-1,1 0,-1 0,0 0,1 0,-1 0,0-1,1 1,-1 0,1-1,0 1,-1-1,1 1,-1-1,1 0,2 0,-2 0,-1 0,0 0,0-1,0 1,0 0,0-1,0 1,0-1,0 1,-1-1,1 1,0-1,0 0,0 0,0 1,-1-1,1 0,0 0,-1 0,1 0,-1 0,1 0,-1 0,1 0,-1 0,0 0,0 0,1-1,4-34,-5 33,1-26,-2 16,1 0,4-24,-4 35,1 0,-1-1,1 1,-1 0,1 0,0 0,0 0,0 0,0 0,0 1,0-1,0 0,1 0,-1 1,1-1,-1 1,1-1,0 1,-1 0,1-1,0 1,0 0,2-1,-2 2,-1 0,1 0,0 0,0 0,-1 0,1 0,0 0,-1 1,1-1,0 0,-1 1,1-1,-1 1,1 0,-1 0,1-1,-1 1,1 0,-1 0,0 1,1-1,-1 0,0 0,0 0,0 1,0-1,0 1,1 2,4 6,-1-1,0 1,3 12,-6-18,4 14,-5-13,1 1,0-1,0 0,0 0,0 0,1 0,0 0,0-1,7 9,-10-13,1 1,-1-1,0 0,0 0,0 0,1 0,-1 0,0 0,0 0,0 0,1 0,-1 0,0 0,0 0,0 0,1 0,-1 0,0 0,0 0,0 0,1 0,-1-1,0 1,0 0,0 0,1 0,-1 0,0 0,0 0,0 0,0-1,0 1,1 0,-1 0,0 0,0 0,0-1,0 1,0 0,0 0,0 0,0-1,0 1,0 0,0 0,0 0,0-1,0 1,0 0,0 0,0 0,0-1,0 1,0 0,0 0,0 0,0-1,0 1,0 0,0-1,-1-14,-2 1,-1 0,0 0,-11-23,9 21,0 1,-6-27,11 36,0 1,1 0,-1-1,1 1,0-1,1 1,-1 0,1-1,0 1,0 0,1 0,2-7,2 1,1 0,0 1,0 0,1 0,1 0,9-8,-6 6,-12 12,0 0,0 0,-1 0,1 0,0 0,0 0,0 0,0 0,0 0,-1 0,1 0,0 0,0 0,0 0,0 0,0 0,0 0,0-1,-1 1,1 0,0 0,0 0,0 0,0 0,0 0,0 0,0 0,0 0,0-1,0 1,0 0,-1 0,1 0,0 0,0 0,0 0,0-1,0 1,0 0,0 0,0 0,0 0,0 0,0 0,0-1,0 1,0 0,0 0,0 0,1 0,-1 0,0 0,0-1,0 1,0 0,0 0,0 0,0 0,0 0,-22 5,-26 12,9-5,28-9,-1 1,1 0,-13 7,71-18,-32 3,1 1,-1-2,-1 0,1 0,-1-1,1-1,-2-1,1 0,-1-1,12-10,-18 13,0 0,-1 0,0-1,0 0,0 0,-1-1,0 1,0-1,-1 0,0-1,0 1,-1-1,0 1,-1-1,0 0,0 0,-1 0,1-13,-4-31,1 22,1 0,4-41,-4 71,-2 4,-6 10,-9 18,-16 52,20-48,-24 46,30-70,6-16,13-19,7-2,13-18,33-59,-50 77,1 1,1 1,2 0,0 1,2 2,0 0,40-31,-25 21,-28 23,0 1,0 0,1 0,-1 1,2 0,13-6,-19 10,0 0,1 0,-1 0,0 0,0 0,-1-1,1 0,4-4,-7 6,0-1,0 1,0 0,-1 0,1-1,-1 1,1 0,-1-1,0 1,1-1,-1 1,0-1,0 1,0 0,0-1,0 1,0-1,0 1,-1-1,1 1,0 0,-1-1,1 1,-1-1,0 1,1 0,-1 0,0-1,0 1,-1-2,-18-27,6 9,-25-32,38 53,1 0,0-1,0 1,0 0,0 0,0-1,-1 1,1 0,0 0,0-1,-1 1,1 0,0 0,0 0,-1-1,1 1,0 0,0 0,-1 0,1 0,0 0,-1 0,1 0,0-1,-1 1,1 0,0 0,0 0,-1 0,1 0,0 1,-1-1,1 0,0 0,-1 0,1 0,0 0,0 0,-1 0,1 1,0-1,-1 0,1 0,0 0,-5 18,5 22,0-39,0 0,0 1,0-1,0 0,1 0,-1 0,0 0,0 1,1-1,-1 0,1 0,-1 0,1 0,0 0,-1 0,1 0,0 0,-1 0,1-1,0 1,0 0,0 0,2 0,-2 0,0-1,0 0,1 0,-1 0,0 0,0 0,1 0,-1-1,0 1,0 0,1-1,-1 1,0-1,0 1,0-1,0 1,2-3,5-2,-1-1,-1 0,1 0,9-13,19-30,-27 35,1 2,0-1,1 1,0 1,24-21,-18 22,0 0,0 1,1 0,32-11,-40 17,9-4,0 0,1 1,-1 1,34-4,-48 9,-1 0,0-1,0 1,0-1,0 0,0 0,0 0,0 0,0-1,0 1,0-1,0 1,-1-1,1 0,-1 0,1-1,3-4,-4 4,0-1,0 1,0-1,-1 0,0 0,1 1,-1-1,-1 0,1 0,0 0,-1 0,0-6,-2-8,0 0,-1 0,-1 0,-1 1,-7-18,-3-4,9 25,1-1,0 0,1 0,0 0,-2-30,6 37,0 1,1-1,0 1,0 0,1-1,-1 1,2 0,-1 0,1 0,0 0,0 1,1-1,7-9,4-2,1 0,35-30,-25 24,15-23,-34 38,0 1,0-1,1 1,0 1,0-1,1 1,9-6,-4 5,1 0,0 0,0 2,1 0,0 0,0 2,0 0,1 1,-1 0,32 0,-16 2,38-7,19 0,-78 8,151 1,-159-1,1 0,-1 1,1-1,-1 1,1 0,-1 0,0 0,1 0,-1 1,0 0,0-1,0 1,0 0,0 0,0 1,-1-1,1 0,-1 1,0 0,1 0,-1-1,0 1,-1 0,3 5,-2-3,-1 0,0-1,0 1,0 0,0 0,-1 0,0 0,0 0,0 0,-1-1,1 1,-1 0,0 0,-1 0,1-1,-1 1,-3 6,-9 17,-16 50,16-40,10-28,0 0,0 0,1 0,1 1,0-1,-1 14,1-7,0-1,-1 0,-8 26,-6 27,16-62,0-1,-1 0,1 0,-1 0,-1-1,1 1,-1 0,0-1,-6 9,-2-1,-1 0,-15 13,19-19,-33 39,31-32,-2-2,-19 19,19-20,0 0,1 0,1 1,0 1,-15 23,-31 74,52-100,1 0,0 0,0 0,1 0,1 1,-1 16,1-15,0-1,0 0,-1 1,-7 20,8-29,0 0,0 0,-1 0,1 0,-1-1,0 1,0 0,0-1,0 1,0-1,-1 0,1 0,-1 0,1 0,-1 0,0 0,0-1,0 0,-5 3,-1-2,0-1,0 1,0-2,0 1,-13-2,11 1,0 0,-1 1,-15 2,24-2,0 0,1 0,-1 0,0 0,1 0,-1 0,1 1,0-1,-1 1,1-1,0 1,0 0,0 0,0 0,0 0,1 1,-1-1,1 0,-1 1,1-1,-2 6,0 2,0 1,1 0,0 0,0 15,2-16,-1 0,0 0,-1 0,-4 13,3-16,0 1,-1-1,0 0,0 0,-1-1,1 1,-2-1,1 0,-1 0,1-1,-2 1,1-1,-1-1,1 1,-1-1,0 0,-1-1,1 0,-1 0,1 0,-1-1,0 0,0-1,-10 1,5 0,0 0,0 1,1 0,-1 0,1 2,-17 7,-64 44,66-38,14-11,1-1,-1-1,0 1,0-2,-25 6,-28 9,56-14,0 1,1 0,0 1,0 0,0 0,1 1,-14 16,-11 11,23-27,0-1,0 0,0 0,-1-1,0 0,0-1,-22 8,-1-4,-50 8,78-16,5-1,-3 0,0 1,0-1,0 1,0 0,0 0,1 0,-1 1,0 0,1-1,-1 1,1 0,-4 4,7-6,-1 0,1 0,0 0,0 0,0 1,0-1,0 0,0 0,0 0,-1 1,1-1,0 0,0 0,0 0,0 1,0-1,0 0,0 0,0 1,0-1,0 0,0 0,0 0,0 1,0-1,1 0,-1 0,0 0,0 1,0-1,0 0,0 0,0 0,0 1,1-1,-1 0,0 0,0 0,0 0,0 0,1 1,12 4,13-1,-21-4,-1 1,0 0,1 0,-1 1,0-1,0 1,0 0,0 0,4 3,-7-5,0 1,0-1,-1 1,1 0,0-1,0 1,-1-1,1 1,-1 0,1 0,0-1,-1 1,1 0,-1 0,0 0,1 0,-1-1,0 1,1 0,-1 0,0 0,0 0,0 0,0 0,0 0,0 0,0 0,0 0,0 0,0 0,-1-1,1 1,0 0,-1 0,1 0,-1 0,1 0,-1-1,1 1,-1 0,1 0,-1-1,0 1,1 0,-1-1,0 1,1-1,-1 1,0-1,-1 1,-2 2,0-1,0 0,0 0,-1-1,1 1,0-1,-1 0,1 0,-1-1,-7 1,-43-1,41-1,32 0,-1 0,0-1,0-1,0 0,0-2,0 0,24-11,-14 4,0-2,-2-1,41-31,-52 37,0 0,28-14,-25 16,-2-2,23-15,-30 18,14-11,26-15,-40 27,1 1,0 0,0 0,0 1,0 0,18-2,-3 1,-1 0,1-2,-1-1,34-14,-51 17,0 0,0 0,-1-1,1 0,-1 0,0-1,-1 1,1-1,-1 0,0-1,5-10,22-30,-29 44,1 0,0 1,-1-1,1 1,0-1,0 1,1 0,-1 0,0 1,1-1,-1 1,5-2,-7 3,0-1,0 1,0 0,0-1,1 1,-1 0,0 0,0 0,0 0,0 0,0 0,1 0,-1 1,0-1,0 0,0 1,0-1,0 0,0 1,0 0,0-1,0 1,0-1,0 1,0 0,0 0,0 0,-1-1,1 1,1 2,-2-2,1 0,-1 1,1-1,-1 1,0-1,0 0,0 1,1-1,-1 1,-1-1,1 1,0-1,0 0,0 1,-1-1,1 1,-1-1,1 0,-1 1,0-1,1 0,-1 0,0 0,-1 2,-5 6,-2-1,1 1,-1-2,0 1,0-1,-1 0,0-1,0 0,-1-1,1 0,-13 3,-2 0,-1-1,0-1,-49 4,55-8,0 1,1 2,0 0,-27 11,-74 38,77-33,24-13,4-2,0 1,1 1,-20 14,31-21,1 1,-1 0,1 0,0 0,0 0,0 0,0 0,0 0,0 1,1-1,-1 1,1 0,-1-1,1 1,0 0,0 0,0 0,1 0,-1-1,1 1,0 0,-1 0,1 0,1 0,-1 5,1-6,0 0,0 0,1 0,-1 0,0 0,1 0,-1-1,1 1,-1 0,1-1,0 1,0-1,-1 0,1 0,0 0,0 1,0-2,1 1,-1 0,3 0,33 7,-49-8,-6-1,-1-1,-24-5,36 6,-1-1,1 0,1-1,-1 0,0 1,1-2,-1 1,1-1,0 0,-7-6,6 3,0 1,1-1,-1 0,1-1,1 1,-1-1,1 0,0 0,1 0,-3-12,3 8,1 0,0 0,1-1,1 1,0 0,3-25,-3 34,1 0,0 0,0-1,0 1,0 0,1 0,-1 1,1-1,-1 0,1 0,0 1,0-1,0 1,1-1,-1 1,0 0,1 0,0 0,4-2,5-2,0 0,0 1,21-5,1-1,-17 4,-1 0,1-1,-2 0,16-12,-23 14,0 0,0-1,-1 0,0-1,0 1,0-1,-1-1,7-14,4-6,1 1,1 0,2 1,0 2,2 0,30-26,-9 15,1 2,93-53,-123 79,-1 0,0-1,0 0,-1-1,0-1,-1 0,-1-1,1 0,-2-1,11-16,16-16,-25 32,17-25,-26 34,-1 0,0 0,0 0,0 0,0-1,-1 1,0 0,0-1,0 1,0-1,0-5,-1 9,0-1,0 1,0 0,0 0,0 0,-1-1,1 1,0 0,-1 0,1 0,-1 0,1 0,-1 0,1 0,-1-1,0 2,1-1,-1 0,0 0,0 0,0 0,0 0,0 1,0-1,0 0,0 1,0-1,0 1,0-1,0 1,0-1,0 1,-1 0,1 0,0 0,0-1,0 1,-1 0,1 1,0-1,0 0,0 0,-1 0,1 1,-2 0,-3 0,1 1,-1-1,0 1,1 1,-1-1,1 1,-9 6,-3 7,0 0,-19 24,-21 21,50-54,-1-1,1-1,-1 1,0-1,-1-1,-16 8,-8-2,-2-2,1-1,-56 4,-14 3,93-11,16-2,18-2,-3-4,-1-1,1 0,-2-2,1 0,-1-1,0 0,-1-2,0 0,-1-1,23-21,-13 12,0 1,2 2,0 1,38-17,47-29,-109 60,0 0,-1 0,1 0,-1-1,1 0,-1 1,0-1,0 0,-1 0,1 0,-1-1,0 1,0-1,-1 1,1-1,-1 0,1-9,0-5,-1-1,-1 0,-3-25,1 29,1-1,1 1,0 0,4-23,-2 26,2 0,-1 0,2 0,0 0,0 1,1-1,1 2,0-1,9-11,-1 5,-3 3,0-1,1 2,1 0,0 0,1 1,0 1,19-11,-20 15,58-29,-65 34,-1 0,1 1,0 0,1 0,-1 1,0 0,0 0,13 1,-19 0,0-1,0 1,0 0,0 0,0 0,0 0,1 1,-1-1,0 0,0 0,0 1,0-1,0 0,0 1,0-1,0 1,0 0,0-1,-1 1,1 0,0-1,0 1,0 0,-1 0,1 0,-1 0,1 0,0 0,-1-1,1 1,-1 0,0 1,1-1,-1 0,0 0,0 0,0 0,1 0,-1 0,0 0,0 0,-1 0,1 0,0 1,0-1,0 0,-1 0,1 0,-2 2,0 2,-1 1,0-1,0 0,0 0,-1 0,1 0,-8 7,-137 111,97-82,-7 0,38-27,1 0,-29 28,47-42,0 1,0 0,0 0,1-1,-1 1,1 0,-1 0,0 0,1 0,-1 0,1 0,0 0,-1 0,1 0,0 0,0 1,0-1,0-1,0 1,0-1,0 1,0-1,1 1,-1-1,0 1,0-1,1 0,-1 1,0-1,1 1,-1-1,0 0,1 1,-1-1,0 0,1 1,-1-1,1 0,-1 0,1 0,0 1,2 0,0 0,0-1,0 1,1-1,-1 0,0 0,1 0,4 0,0-2,0 1,0-1,0-1,0 1,-1-1,1-1,-1 1,0-1,0-1,-1 1,1-1,-1 0,8-8,5-8,-1-1,24-37,15-18,-38 52,0-1,-2 0,21-45,-27 51,-8 14,1 1,0-1,0 1,0 0,0 1,1-1,9-7,-13 11,0 1,0-1,0 0,0 0,0 1,0-1,0 1,0-1,0 1,0-1,0 1,0 0,0 0,0-1,1 1,-1 0,0 0,0 0,0 0,1 0,-1 0,0 1,0-1,0 0,0 1,0-1,0 0,0 1,0-1,0 1,0 0,0-1,0 1,0 0,0 0,0 0,0-1,-1 1,1 0,0 0,-1 0,1 0,0 0,-1 0,0 0,1 1,-1-1,0 0,1 2,3 11,-1 0,-1 0,1 23,1 1,1 16,-3 0,-4 60,2-109,0 0,0 0,-1 0,0 0,0 0,0 0,0 0,-1 0,1-1,-1 1,-1-1,-2 6,5-10,0 0,-1 0,1 1,0-1,0 0,-1 0,1 0,0 0,0 1,-1-1,1 0,0 0,-1 0,1 0,0 0,0 0,-1 0,1 0,0 0,-1 0,1 0,0 0,-1 0,1 0,0 0,0 0,-1-1,1 1,0 0,0 0,-1 0,1 0,0 0,0-1,-1 1,1 0,0 0,0 0,-1-1,1 1,0 0,0 0,0-1,0 1,-1-1,-5-14,6 15,-7-25,2 1,1-1,1 0,1 0,1-1,5-43,-3 65,-1 0,1 1,0 0,1-1,-1 1,1 0,-1-1,1 1,0 0,0 0,0 1,1-1,-1 0,1 1,-1-1,1 1,0 0,0 0,0 0,0 0,0 0,1 1,-1-1,4 0,-4 1,-1 0,1 1,-1-1,1 0,-1 1,1 0,0-1,-1 1,1 0,0 1,-1-1,1 0,-1 1,1-1,0 1,-1 0,1 0,-1 0,0 0,1 0,-1 1,0-1,0 1,0-1,0 1,0 0,0 0,0 0,0 0,-1 0,1 0,1 4,6 9,-6-23,-3 6,0 0,0 0,1 0,-1 0,1 0,-1 0,1 0,0 1,0-1,0 0,0 0,0 1,0-1,0 1,3-3,-4 4,1-1,-1 1,1 0,-1 0,1 0,-1 0,1-1,0 1,-1 0,1 0,-1 0,1 0,0 0,-1 1,1-1,-1 0,1 0,-1 0,1 0,-1 1,1-1,-1 0,1 0,-1 1,1-1,-1 0,1 1,-1-1,1 1,-1-1,0 1,1-1,-1 0,0 1,1-1,-1 1,0 0,0-1,1 1,-1-1,0 2,9 24,-5 1,-3-20,0 0,0-1,0 1,4 9,-2-12,-1-7,-2 3,-1-1,1 1,0-1,0 0,0 1,0-1,0 1,-1-1,1 1,0-1,-1 0,1 1,0-1,-1 1,1 0,0-1,-1 1,1-1,-1 1,1 0,-1-1,0 0,-3 0,-1-1,1 0,-1 1,1 0,-1 0,0 0,1 1,-1 0,0 0,1 0,-1 0,0 1,1-1,-1 1,0 1,1-1,0 0,-1 1,1 0,-6 3,-9 6,0 1,1 1,-18 15,25-19,-7 5,-1 1,2 1,-28 33,40-42,0 1,0 0,1-1,0 2,0-1,1 0,0 1,0 0,1-1,0 1,1 0,0 0,0 10,2 10,0-16,-1 1,-3 26,2-37,1 1,-1-1,0 0,0 1,0-1,-1 0,1 0,-1 0,0 0,0 0,0 0,0 0,0 0,-1-1,1 1,-4 2,6-5,-1 1,0-1,1 1,-1-1,0 1,1-1,-1 0,0 1,0-1,0 0,1 0,-1 1,0-1,0 0,0 0,0 0,1 0,-1 0,0 0,0 0,0 0,0 0,1-1,-1 1,-1-1,1 0,-1 0,1 0,0 0,0 0,0 0,0 0,0 0,0 0,1-1,-1 1,0 0,1-1,-2-1,-1-6,1-1,0 0,-2-14,-1-42,4 43,-1 1,-1-1,-1 1,-7-24,11 45,0 1,0-1,0 1,0 0,0-1,0 1,0-1,0 1,0-1,0 1,-1 0,1-1,0 1,0-1,0 1,-1 0,1-1,0 1,0 0,-1-1,1 1,0 0,-1 0,1-1,0 1,-1 0,1 0,-1-1,1 1,0 0,-1 0,1 0,-1 0,1 0,0 0,-1 0,1-1,-1 1,1 0,-1 1,1-1,-1 0,1 0,0 0,-1 0,1 0,-1 0,1 0,0 1,-1-1,1 0,0 0,-1 1,1-1,-1 0,1 0,0 1,0-1,-1 0,1 1,0-1,0 0,-1 1,1-1,0 1,0-1,0 0,-1 2,-13 29,-18 86,23-79,-1-2,-2 1,-24 51,25-66,-49 102,54-112,5-20,6-22,1 11,3-8,0 0,2 1,16-31,-26 55,0 1,0-1,0 1,0-1,0 1,1 0,-1-1,0 1,1 0,-1 0,1 0,-1 0,1 0,-1 0,1 0,2 0,-4 1,1 0,-1 0,1 0,-1 0,1 0,-1 0,1 0,-1 0,1 0,-1 0,1 0,-1 1,1-1,-1 0,0 0,1 1,-1-1,1 0,-1 1,0-1,1 0,-1 1,7 17,-3-2,0-12,8-22,-6 8,-5 9,8-17,1 1,15-18,-22 32,0-1,-1 1,1 0,1 0,-1 0,0 0,1 1,-1-1,1 1,0 0,0 0,0 0,0 0,0 1,0 0,6-1,-8 2,-1 0,1 0,0 0,-1 1,1-1,0 0,-1 1,1 0,-1-1,1 1,-1 0,1 0,-1 0,0 0,1 0,-1 0,0 0,0 0,0 1,0-1,0 0,0 1,0-1,0 0,0 1,-1 0,1-1,-1 1,1-1,-1 1,1 0,-1 1,2 8,0-1,-1 1,0 17,0-6,-3 70,1-84,0 0,0 0,-1 0,0 0,0 0,-1-1,0 1,-7 12,6-14,0-2,-1 1,1 0,-1-1,0 0,0 0,0 0,-9 4,-51 23,28-16,13-4,-1 0,1 2,0 0,-34 25,-151 117,99-76,99-69,0 0,1 0,0 1,1 0,0 0,-9 19,6-13,-24 31,33-46,0 1,0-1,0 1,0-1,-1 0,1 0,-1 0,1-1,-1 1,1-1,-1 0,-5 1,-48 3,22-3,-6 1,7 0,-40 8,65-9,0 0,0 1,1 0,-1 0,1 1,-1 0,1 0,0 1,-9 7,10-4,1 0,-1 0,2 0,-1 1,1 0,0 0,1 0,0 1,0 0,1-1,1 1,-3 16,4-24,1 1,0-1,-1 0,1 0,0 1,1-1,-1 0,0 0,0 1,1-1,0 0,-1 0,1 0,0 0,0 1,0-1,0-1,0 1,1 0,-1 0,1 0,-1-1,1 1,-1 0,1-1,0 0,0 1,0-1,0 0,0 0,0 0,0 0,0 0,0-1,1 1,1 0,4 0,0 1,0-2,0 1,0-1,0 0,0-1,0 1,0-2,10-2,-4 0,0-2,-1 1,0-2,0 0,0 0,18-15,66-64,-35 28,-40 40,0 2,1 1,1 0,1 2,0 1,36-13,165-38,-119 36,-67 16,19-4,65-27,-121 41,0 0,-1 0,1 0,-1-1,1 1,-1-1,0 1,0-1,1 0,-1 0,2-3,-4 5,0 0,1 0,-1-1,0 1,0 0,0 0,0-1,0 1,0 0,0 0,0-1,0 1,0 0,0-1,0 1,0 0,-1 0,1-1,0 1,0 0,0 0,0 0,0-1,0 1,-1 0,1 0,0 0,0-1,0 1,-1 0,1 0,0 0,0 0,0-1,-1 1,-19-5,-4 4,-30 1,-18 0,70 0,-1-1,1 1,0-1,-1 0,1 1,0-1,0 0,0 0,-1 0,1-1,0 1,0 0,1-1,-1 1,0-1,0 0,1 0,-1 0,1 0,0 0,-1 0,1 0,0 0,0 0,0 0,1-1,-1 1,0 0,1-1,-1 1,1-4,-1 0,1 0,0-1,0 1,1 0,0-1,0 1,0 0,1 0,0 0,4-11,-5 16,0-1,0 1,0 0,-1-1,1 1,-1-1,1 1,-1 0,1-1,-1 0,0 1,1-3,-2 4,1 0,-1 0,1 0,-1 0,1 0,-1 0,1 0,-1 0,1 0,-1 0,1 0,-1 1,1-1,-1 0,1 0,-1 1,1-1,0 0,-1 1,1-1,0 0,-1 1,1-1,-1 1,-36 36,33-34,-12 13,12-13,0 1,0-1,0 1,1 0,0 0,-1 0,1 1,-4 8,7-13,0 0,0 0,0 0,0 0,-1 0,1 1,0-1,0 0,0 0,0 0,0 0,0 0,0 0,0 0,0 0,0 1,0-1,0 0,0 0,0 0,0 0,0 0,0 0,0 0,0 1,0-1,0 0,0 0,0 0,0 0,0 0,0 0,1 0,-1 0,0 1,0-1,0 0,0 0,0 0,0 0,0 0,0 0,0 0,0 0,1 0,-1 0,0 0,0 0,0 0,0 0,0 0,0 0,0 0,1 0,-1 0,0 0,0 0,0 0,0 0,0 0,0 0,0 0,1 0,10-6,11-10,30-32,69-85,-75 79,-6 7,-14 16,2 1,47-42,-66 65,0 0,-1-1,0 0,0 0,-1-1,0 0,7-12,-10 13,-1 0,0 1,0-1,-1-1,1 1,-2 0,1-1,-1 1,-1 0,0-11,-4-138,4 13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2T11:35:50.827"/>
    </inkml:context>
    <inkml:brush xml:id="br0">
      <inkml:brushProperty name="width" value="0.1" units="cm"/>
      <inkml:brushProperty name="height" value="0.1" units="cm"/>
      <inkml:brushProperty name="color" value="#008C3A"/>
      <inkml:brushProperty name="ignorePressure" value="1"/>
    </inkml:brush>
    <inkml:brush xml:id="br1">
      <inkml:brushProperty name="width" value="0.1" units="cm"/>
      <inkml:brushProperty name="height" value="0.1" units="cm"/>
      <inkml:brushProperty name="color" value="#66CC00"/>
      <inkml:brushProperty name="ignorePressure" value="1"/>
    </inkml:brush>
    <inkml:brush xml:id="br2">
      <inkml:brushProperty name="width" value="0.1" units="cm"/>
      <inkml:brushProperty name="height" value="0.1" units="cm"/>
      <inkml:brushProperty name="color" value="#E71224"/>
      <inkml:brushProperty name="ignorePressure" value="1"/>
    </inkml:brush>
    <inkml:brush xml:id="br3">
      <inkml:brushProperty name="width" value="0.1" units="cm"/>
      <inkml:brushProperty name="height" value="0.1" units="cm"/>
      <inkml:brushProperty name="color" value="#004F8B"/>
      <inkml:brushProperty name="ignorePressure" value="1"/>
    </inkml:brush>
    <inkml:brush xml:id="br4">
      <inkml:brushProperty name="width" value="0.1" units="cm"/>
      <inkml:brushProperty name="height" value="0.1" units="cm"/>
      <inkml:brushProperty name="color" value="#AB008B"/>
      <inkml:brushProperty name="ignorePressure" value="1"/>
    </inkml:brush>
  </inkml:definitions>
  <inkml:trace contextRef="#ctx0" brushRef="#br0">2347 1749,'0'1,"-1"0,1 0,0-1,-1 1,1 0,0 0,-1-1,1 1,-1 0,0-1,1 1,-1-1,1 1,-1 0,0-1,1 0,-1 1,0-1,0 1,1-1,-1 0,0 1,0-1,0 0,1 0,-1 0,-2 0,-25 4,24-4,-4 1,-3-1,0 1,1-1,-22-3,29 3,0-1,0 0,-1 0,1 0,0 0,0-1,1 1,-1-1,0 0,0 0,1 0,-1 0,1 0,0-1,-1 1,1-1,-2-3,-4-8,0-1,2 0,-9-27,-8-17,14 35,0 0,-9-42,-6-22,6 40,-14-70,28 97,1 0,0 0,2-1,1 1,0 0,4-25,9-27,-5 30,6-88,-16 62,0 44,2 0,0 0,1 0,2 0,10-45,-9 59,1 1,0 0,1 0,0 1,0 0,1 0,0 0,16-14,2 0,47-30,-63 47,0 1,1 0,-1 0,1 1,0 1,1 0,13-3,78-6,-54 8,107 1,-112 3,-29 2,-10 3,-17 11,1-3,9-9,0-1,1 1,-1 0,1 1,0-1,1 0,-1 1,1-1,-1 1,1-1,1 1,-1 0,0 8,2-5,0-1,0 1,0-1,1 1,0-1,1 0,6 14,0-4,1-1,1 1,1-2,0 1,27 25,-18-22,-11-10,0 0,-1 0,0 1,13 18,-20-24,0 0,0 0,0 0,0 0,-1 1,0-1,0 0,0 1,0-1,-1 1,0 0,0-1,0 1,0-1,-1 1,1-1,-4 9,-16 36,16-40,0 0,0 0,1 0,0 1,1-1,-3 18,4-6,2-1,0 1,1 0,2-1,6 27,39 99,-9-29,-36-106,-2 1,1-1,0 14,-2-21,-1-1,0 1,-1 0,1 0,-1 0,1 0,-1 0,0-1,-1 1,1 0,-1-1,1 1,-3 3,-2 2,1 0,0 1,1 0,0 0,1 0,0 0,-3 17,2 6,1 37,1-33,2-34,0-1,-1 0,1 1,-1-1,1 0,-1 0,0 0,0 1,0-1,0 0,0 0,-1 0,1-1,0 1,-1 0,0 0,1-1,-1 1,0-1,0 1,0-1,0 0,0 0,0 0,0 0,0 0,0 0,-1-1,1 1,0-1,-4 1,-8 1,0-1,0 0,0-2,-16-1,9 1,-50-3,54 4</inkml:trace>
  <inkml:trace contextRef="#ctx0" brushRef="#br0" timeOffset="108714.3">3160 1695,'-17'-1,"1"-1,0-1,-1-1,-28-10,26 7,8 4,0-1,-1-1,2 0,-1-1,1 0,-1 0,2-1,-1-1,1 0,-8-8,11 9,1 1,0-1,0 0,1 0,-1-1,2 1,-1-1,1 0,0 1,1-2,0 1,0 0,1 0,0-1,0-8,1 7,1-1,0 1,0 0,1 0,0 0,1 0,0 0,0 1,1-1,9-14,-10 19,0-1,0 1,-1-1,0 0,0 0,0 0,-1 0,0 0,0 0,0 0,-1-1,0 1,0 0,0 0,-1-1,0 1,-1 0,1 0,-1 0,0 0,-3-5,-7-19,2 0,1 0,1-1,2 0,1 0,2 0,0-55,4-146,0 221,0 1,1-1,0 0,1 0,0 0,1 1,0 0,0 0,1 0,0 0,11-14,4-1,1 1,39-35,-48 48,0-2,-1 0,0-1,14-22,-15 20,1 0,15-15,-21 26,0 0,0 0,1 1,-1 0,1 0,0 0,0 1,1 0,10-4,30-8,-6 3,0-2,-1-2,-1-1,47-28,-84 44,-1 0,0 0,1 0,-1 1,1-1,0 0,-1 1,1 0,0-1,-1 1,1 0,0 0,-1 0,1 0,0 0,-1 0,1 0,0 0,-1 1,1-1,0 1,-1-1,1 1,-1 0,1 0,-1-1,1 1,-1 0,0 0,1 1,-1-1,0 0,0 0,0 1,0-1,1 2,5 6,-1 1,0 0,-1 0,5 14,-7-18,226 629,-229-632,37 127,-32-106,0-1,-2 1,1 36,-4-58,-1 0,1 1,0-1,-1 1,1-1,-1 0,1 1,-1-1,0 0,0 0,0 0,-1 1,1-1,0 0,-1-1,1 1,-1 0,0 0,0-1,1 1,-1-1,0 1,-4 1,-3 1,-1 0,1 0,-1-1,-16 3,16-4,-1 0,1 2,-11 3,15-4,0 1,1-1,0 1,-1 0,1 0,0 1,1-1,-1 1,1 0,0 1,-5 9,0 2,0 1,-8 29,-10 22,18-49,1 0,1 1,1-1,1 2,0-1,2 0,-1 31,3-15,2 0,2 1,11 51,-14-89,1 5,0 0,0 1,-1-1,0 0,0 9,0-13,0 0,-1 0,1 0,0 0,-1 0,1 0,-1 0,1 0,-1 0,1 0,-1 0,0 0,0 0,1 0,-1-1,0 1,0 0,0-1,0 1,0 0,0-1,0 1,0-1,0 1,0-1,0 0,0 0,0 1,0-1,-2 0,-20 1,0 0,-43-5,13-1,10 1,27 0</inkml:trace>
  <inkml:trace contextRef="#ctx0" brushRef="#br0" timeOffset="108715.3">3900 1713,'-23'1,"0"-2,0-1,0-1,-35-8,50 9,0-1,0 0,0-1,0 1,1-2,0 1,-1-1,2 0,-1 0,1-1,-1 0,1 0,1 0,0-1,-9-12,11 13,0 0,1 0,0-1,0 1,0 0,0-1,1 0,0-8,1-57,1 41,0-5,2 0,1 0,12-50,-13 75,0 0,-1 0,0-1,-1 1,0 0,-1-1,0 1,-1-1,0 1,-1-1,0 1,-1 0,-5-16,3 14,2 0,-1-1,2 0,-2-26,4-59,1 53,-1 42,0-22,1 0,1 0,7-37,-7 59,-1 1,1-1,0 1,0 0,0-1,0 1,0 0,1 0,0 1,-1-1,1 0,0 1,0 0,0-1,1 1,4-2,9-4,-1 0,22-5,-28 10,60-18,2 3,99-11,-137 25,-12 2,-1-1,0-1,39-13,-59 16,0 1,1-1,-1 1,0-1,0 1,1-1,-1 1,0 0,1 0,-1-1,0 1,1 0,-1 0,1 0,-1 1,0-1,1 0,-1 1,0-1,1 0,-1 1,0-1,0 1,0 0,1 0,0 0,0 1,-1 1,0-1,0 0,0 0,0 0,0 1,0-1,0 1,-1-1,1 0,-1 1,0-1,0 5,0 19,-2 0,-7 41,-2 25,11-65,1-1,1 1,2-1,0 0,2 0,0 0,2-1,1 0,22 43,-26-58,0 0,0 0,-1 1,6 19,-10-26,1-1,-1 1,0-1,1 1,-2-1,1 1,0-1,-1 1,1-1,-1 0,0 1,0-1,-1 0,1 1,-1-1,-2 5,-11 13,11-15,-1-1,1 1,1 0,-1 1,1-1,0 1,1-1,-1 1,-2 13,3 5,2 50,1-55,-1 1,-1-1,-6 40,5-55,0 1,0-1,-1 0,0 0,0 0,0 0,0 0,-1 0,0-1,0 0,0 0,0 0,-1 0,-6 4,2-3,0 1,0-1,0 0,-1-1,1 0,-1-1,-12 3,-10-2,0-1,0-2,-45-4,11 1,51 2</inkml:trace>
  <inkml:trace contextRef="#ctx0" brushRef="#br0" timeOffset="108716.3">4694 1695,'0'0,"-1"-1,1 1,0-1,-1 0,1 1,0-1,-1 1,1-1,-1 1,1-1,-1 1,1 0,-1-1,1 1,-1 0,1-1,-1 1,0 0,1 0,-1-1,1 1,-1 0,0 0,1 0,-2 0,-20-4,19 4,-26-3,19 3,1-1,-1 0,1 0,-1-1,1-1,-1 0,1 0,-11-5,13 4,0 0,1 0,-1 0,1-1,0 1,0-2,0 1,0-1,1 0,0 0,0 0,1-1,0 1,0-1,1 0,-1 0,1-1,1 1,0-1,0 1,0-1,0-11,0-18,6-60,-1 62,-4-67,0 98,-1 0,1-1,-1 1,0 0,0 0,0 0,0 0,-1 0,0 0,1 0,-1 1,-5-4,-10-16,1-1,2-1,-19-39,28 51,2 0,-1 0,2 0,0 0,0-1,1 1,0-23,6-336,-4 359,0-1,1 1,1-1,0 1,1 0,1 0,0 0,0 0,1 1,1 0,0 0,1 0,0 1,1-1,0 2,0-1,1 1,1 1,0 0,15-11,-13 14,0 0,1 1,0 1,0 0,0 1,0 0,1 1,20-1,23-4,-32 2,0 1,0 2,0 0,1 2,-1 1,1 1,38 8,-55-8,1 1,0 0,-1 1,1 0,-1 1,0 0,-1 0,1 1,9 8,-12-8,-1 0,1 0,-1 1,0 0,-1-1,0 1,0 1,0-1,-1 1,0-1,-1 1,4 15,-4-10,0 0,-1 1,0-1,-1 14,-1-21,1 0,-1 0,0 0,-1 0,0 0,0 0,0-1,0 1,-1 0,-6 9,-7 5,2 1,0 1,-12 25,23-40,0-1,1 1,-1 0,2 0,-1-1,1 1,0 1,0-1,0 0,1 0,1 0,-1 0,1 0,0 0,1 0,2 10,2-5,1 1,0-1,1 0,0-1,1 0,10 11,-9-11,0 0,-1 1,0 0,-1 0,8 17,-10-10,0 1,-1-1,-2 1,3 25,0-2,0 4,-1-1,-3 1,-4 56,2-98,0-1,0 1,-1-1,0 1,0-1,0 0,0 1,-1-1,1 0,-1 0,0 0,0 0,-1 0,1 0,-1-1,0 1,0-1,0 0,0 0,-1 0,1 0,-1 0,1-1,-1 1,0-1,0 0,0-1,-1 1,1-1,0 1,-1-1,1-1,-1 1,-5 0,-20 1,18-1,-1-1,1 2,0 0,-1 0,1 1,0 0,0 1,-19 10,28-12,1-1,0 1,0 0,0 0,0 0,0 0,0 0,1 1,-1-1,1 0,-1 1,1-1,0 1,0 0,0-1,0 1,1 0,-1-1,1 1,0 0,-1 0,1 0,1 2,-1 2,1 0,0 0,1 0,-1 0,1 0,1-1,-1 1,5 6,6 10</inkml:trace>
  <inkml:trace contextRef="#ctx0" brushRef="#br0" timeOffset="108717.3">5453 1554,'-3'2,"1"0,-1 0,0 0,0-1,0 1,0-1,0 0,-1 0,1 0,0 0,0 0,-1-1,1 0,-1 1,1-1,-6-1,4 1,1-1,-1 1,0-1,1 0,-1-1,1 1,-1-1,1 0,0 0,0 0,-5-3,6 1,0 1,0-1,0 1,1-1,0 0,-1 0,1 0,1 0,-1 0,1 0,-1-1,1 1,1-1,-1 1,0-1,1-7,0-1,0 0,1 1,1-1,5-21,11-22,-12 38,0 0,6-32,-11 43,-1 1,0-1,0 0,0 0,-1 0,1 0,-2 1,1-1,-1 0,0 1,-4-9,-1 2,0 1,-2 0,1 1,-1-1,-1 2,-20-19,19 19,0-1,0 0,1-1,0 0,-12-21,-78-146,89 160,1-1,1 0,1-1,1 1,1-2,-5-30,8 40,2-1,0 1,1 0,0-1,0 1,2 0,-1 0,2 0,-1 0,2 0,0 0,9-20,-8 25,-1 0,1 1,0 0,1 0,-1 0,1 1,0-1,1 1,-1 1,1-1,0 1,0 1,0-1,1 1,12-4,10-1,1 2,53-6,-45 8,25-7,-37 6,0 1,1 1,-1 1,47 3,-56 3,0 0,-1 1,31 14,-6-2,-29-13,-1 1,1 0,-1 1,-1 0,1 1,11 9,-19-13,0 1,0 0,0 0,-1 1,0-1,1 1,-1 0,-1 0,1 0,-1 0,0 0,0 0,-1 1,1-1,-1 1,0-1,0 7,0 11,-1 0,-1 1,-7 38,-21 68,18-91,2 1,1 1,-3 67,13-67,1-1,3 0,12 50,-16-82,0 0,-1-1,0 1,0 0,-1 0,0 0,-2 10,1-14,0-1,0 1,0 0,-1-1,0 1,1-1,-1 0,-1 1,1-1,0 0,-1 0,1-1,-1 1,0 0,0-1,-6 4,-1 0,-1 0,0 0,0-1,0-1,-15 4,-63 12,56-14,2-1,0-1,-47 0,59-4</inkml:trace>
  <inkml:trace contextRef="#ctx0" brushRef="#br0" timeOffset="108718.3">6158 1519,'-26'1,"12"0,0-1,0 0,0-2,-25-4,36 6,0-1,0 0,0 0,0 0,0-1,0 1,0-1,1 0,-1 1,1-1,-1 0,1-1,0 1,0 0,0-1,0 1,0-1,0 1,1-1,-1 0,1 0,0 0,0 0,0 0,0 0,-1-6,0-22,1 0,4-51,0 53,-2 0,-1 0,-7-51,-1 42,2 10,1 0,1 0,0-30,4 49,1 1,-1-1,1 1,1-1,0 1,0-1,1 1,0 0,0 0,1 0,0 1,0-1,1 1,8-10,-4 7,1 0,1 1,0 0,0 1,1 0,0 1,0 1,0-1,25-7,10 0,71-13,-46 12,-51 11,-6 1,1-1,-1 0,28-13,-39 15,0 0,-1 0,1 0,-1 0,0-1,0 0,0 1,0-1,0 0,0-1,-1 1,0 0,0-1,1 1,-2-1,1 0,0 0,-1 0,0 1,1-6,0-3,-1-1,-2-24,2-7,2 36,1 14,2 13,1 25,-1 0,-3 0,-4 86,1 11,1-129,0 0,1 0,1 0,0-1,0 1,8 14,36 64,-20-42,-8-14,-9-17,0 0,-2 1,0 0,-1 0,0 0,4 24,-8-26,-2-9,1-1,-1 1,0 0,-1 10,0-16,0 1,0-1,0 1,0-1,-1 1,1-1,-1 1,1-1,-1 0,1 1,-1-1,0 0,0 1,0-1,0 0,0 0,0 0,0 0,0 0,0 0,0 0,0 0,-1 0,1-1,-3 2,-11 2,-1 0,0-2,0 0,0 0,0-2,0 0,-18-2,-2 1,-186 10,168-6,-165 0,133-4,67 1</inkml:trace>
  <inkml:trace contextRef="#ctx0" brushRef="#br1" timeOffset="108719.3">2 2930,'-1'-98,"2"-109,0 202,-1 1,1 0,-1 0,1 0,0 0,1 0,-1 0,1 1,-1-1,1 0,0 1,1-1,-1 1,5-5,-5 6,0 0,0 1,0 0,0-1,0 1,0 0,0 0,0 0,1 0,-1 1,0-1,1 0,-1 1,0 0,1-1,-1 1,1 0,-1 0,0 1,1-1,-1 0,0 1,1 0,-1-1,0 1,3 1,3 3,0-1,0 1,-1 1,1-1,-1 1,-1 0,1 1,-1 0,0 0,-1 0,8 13,18 22,-30-41,0 1,0-1,1 0,-1 1,0-1,1 0,-1 0,1 0,-1 0,1 0,0 0,-1-1,1 1,2 0,-3-1,0 0,0 0,-1 0,1 0,0 0,0 0,0 0,0 0,0-1,0 1,0 0,0-1,-1 1,1-1,0 1,0-1,-1 1,1-1,0 0,0 0,3-4,0-1,0 0,-1 0,0 0,0 0,2-8,6-10,-5 13,1 0,0 0,0 1,1 0,15-14,-21 22,0 0,0 0,0 1,0-1,0 1,1 0,-1 0,0 0,1 0,-1 0,1 0,-1 1,1-1,3 0,-4 2,0-1,0 0,0 1,0-1,0 1,0 0,0 0,-1 0,1 0,0 0,0 0,-1 0,1 0,-1 1,1-1,-1 0,0 1,1 0,-1-1,0 1,1 2,2 3,-1-1,0 1,-1 0,4 13,-4-13,0 0,0 0,1 0,4 9,-6-15,-1 0,0-1,1 1,-1-1,1 1,-1 0,1-1,-1 1,1-1,-1 1,1-1,-1 0,1 1,-1-1,1 0,0 1,-1-1,1 0,0 0,-1 1,1-1,0 0,-1 0,1 0,0 0,-1 0,2 0,0-1,0 1,-1-1,1 0,0 1,-1-1,1 0,-1 0,1 0,-1 0,0 0,2-2,5-6,-1-1,12-17,-14 19,11-17,-7 11,0 1,1 0,11-12,-20 23,0 1,1 0,-1-1,1 1,-1 0,1 0,-1 0,1 0,0 0,-1 0,1 1,0-1,0 1,0-1,-1 1,1-1,0 1,0 0,0 0,0 0,2 0,-1 1,-1 0,0 0,1 0,-1 0,0 1,0-1,1 0,-1 1,0 0,-1-1,1 1,0 0,2 4,3 4,0 0,-1 1,-1 0,0 1,4 11,-8-19,12 26,-13-29,0-1,0 1,1-1,-1 1,0-1,0 1,1-1,-1 1,0-1,1 1,-1-1,1 1,-1-1,1 1,-1-1,1 0,-1 1,1-1,-1 0,1 0,-1 1,1-1,0 0,-1 0,1 0,-1 0,1 0,0 0,-1 0,1 0,0 0,-1 0,1 0,-1 0,1 0,0 0,-1 0,1-1,-1 1,1 0,-1 0,1-1,-1 1,1-1,6-6,0-1,-1 0,0-1,0 1,-1-1,4-10,13-19,-16 28,1 1,0-1,1 2,0-1,0 1,1 0,14-9,-21 15,0 1,0-1,1 1,-1 0,0 0,0 0,1 0,-1 0,1 1,-1-1,1 1,-1-1,1 1,-1 0,1 0,-1 0,1 0,-1 1,1-1,-1 1,1 0,-1-1,1 1,-1 0,0 0,1 0,-1 1,0-1,0 1,0-1,0 1,0-1,0 1,-1 0,1 0,-1 0,1 0,-1 0,1 1,0 2,11 29,-12-30,0 1,0-1,1 0,-1 0,1 0,0 0,0 0,0 0,1-1,-1 1,6 4,-7-7,0 0,1-1,-1 1,0-1,0 1,1-1,-1 1,0-1,0 0,1 0,-1 0,0 0,1 0,-1 0,0 0,1 0,-1 0,0-1,1 1,-1 0,0-1,1 0,30-17,-14 6,-15 11,-1 0,0 0,1 1,-1-1,1 0,-1 1,1 0,-1-1,1 1,-1 0,1 0,-1 1,1-1,0 0,-1 1,0-1,1 1,-1 0,1 0,-1 0,0 0,0 0,1 1,-1-1,0 1,0-1,0 1,-1 0,1 0,2 2,4 8,0-1,0 1,-1 1,7 19,4 4,-1-13,-16-23,-1 0,1 1,-1-1,1 0,-1 0,1 1,-1-1,1 0,-1 0,1 0,-1 1,1-1,-1 0,1 0,-1 0,1 0,-1 0,1 0,0 0,-1 0,1 0,-1-1,1 1,-1 0,1 0,-1 0,1-1,-1 1,1 0,-1 0,1-1,-1 1,0 0,1-1,-1 1,1-1,-1 1,0 0,1-1,-1 1,0-1,0 1,1-2,18-33,-13 24,0 0,0 0,1 0,11-13,-16 22,0 0,-1 0,1 0,0 1,1-1,-1 1,0-1,0 1,1 0,-1 0,0 0,1 0,-1 0,1 0,0 1,-1-1,1 1,-1 0,1 0,0 0,-1 0,1 0,0 0,-1 1,1-1,2 2,-1 0,0 0,-1 0,1 0,-1 0,0 1,0-1,0 1,0 0,0 0,-1 0,1 0,-1 0,0 1,0-1,0 1,0-1,1 5,-2-4,1 0,0-1,0 1,0 0,0-1,0 1,1-1,0 0,0 0,0 0,0 0,0 0,0-1,1 1,6 2,2 0,0-2,0 0,1 0,-1-1,1-1,0 0,-1-1,1 0,23-4,3-3,69-24,-24 6,-75 23,-1 0,1 1,0 0,0 1,-1 0,1 0,0 1,0 0,0 1,-1 0,1 0,-1 0,0 1,9 5,-14-7,1 0,-1-1,0 1,1 0,-1-1,1 0,-1 0,1 0,-1 0,1-1,-1 1,0-1,1 0,-1 0,0 0,0 0,0-1,1 1,-1-1,-1 0,1 0,4-3,-1 1,0 0,0 1,1-1,7-1,-13 4,0 1,0 0,0-1,0 1,0 0,0 0,0-1,0 1,0 0,1 0,-1 1,0-1,0 0,0 0,0 0,0 1,0-1,0 0,0 1,0-1,0 1,0 0,0-1,0 1,0 0,0-1,0 1,-1 0,2 1,1 2,-1 1,0-1,0 0,-1 1,3 8,5 12,-9-25,0 1,0-1,1 1,-1-1,0 0,0 1,1-1,-1 0,0 1,1-1,-1 0,1 1,-1-1,0 0,1 1,-1-1,1 0,-1 0,1 0,-1 1,0-1,1 0,-1 0,1 0,-1 0,1 0,-1 0,1 0,-1 0,1 0,-1 0,1 0,-1 0,1-1,-1 1,1 0,-1 0,1 0,-1-1,0 1,1 0,-1 0,1-1,-1 1,0 0,1-1,-1 1,0-1,0 1,1 0,-1-1,0 1,1-1,16-28,-15 24,7-12,-7 10,1 1,1 0,-1-1,1 1,5-6,-8 11,0 0,0 0,0 0,0 0,0 0,0 1,0-1,1 0,-1 1,0-1,1 1,-1-1,0 1,1-1,-1 1,0 0,1 0,-1 0,1-1,-1 2,1-1,-1 0,0 0,1 0,-1 1,0-1,1 0,-1 1,0-1,3 2,29 19,-30-18,0 0,1 0,-1-1,1 1,0-1,-1 0,1 0,0-1,0 1,1-1,-1 0,0 0,0 0,1-1,-1 1,0-1,1 0,5-1,18-4,-17 2,0 1,0 0,1 1,-1 0,22 2,-9 3,0 2,47 17,-42-13,41 10,-63-19,-1-1,1 0,-1 0,1 0,-1-1,12-2,-13 2,-1 0,0 0,0 0,1 1,-1-1,0 1,1 0,-1 0,0 1,1-1,-1 1,0 0,0 1,0-1,0 0,5 4,-2 0,0 1,0 0,0 0,-1 1,7 9,22 22,-33-36,1 1,0-1,0 0,0 0,0-1,0 1,0-1,1 1,-1-1,0 0,7 1,-5-2,-1-1,1 1,-1-1,1 0,-1 0,0-1,0 1,1-1,-1 0,0 0,4-3,-2 2,0 0,0 0,0 1,8-2,-4 1,-1 1,1-1,-1-1,0 1,0-2,0 1,-1-1,1 0,-1-1,0 0,-1-1,1 1,-1-1,6-9,-11 14,0 0,0 0,0 0,0 0,0 0,0 0,1 1,-1 0,0-1,1 1,-1 0,1 0,3-1,-4 2,0 0,0 0,0 0,0 0,0 0,0 0,0 0,0 1,-1-1,1 1,0 0,0 0,0-1,0 1,-1 0,1 0,-1 1,1-1,2 2,23 29,4 6,-29-37,0 1,-1 0,1-1,0 0,0 1,0-1,0 0,1 0,-1 0,0 0,0 0,1-1,-1 1,0-1,5 1,-6-1,1-1,-1 1,0 0,0 0,0-1,0 1,0-1,0 1,0-1,0 0,0 1,0-1,0 0,0 1,-1-1,1 0,0 0,0 0,-1 0,1 0,-1 0,1 0,-1 0,1-1,9-31,-8 23,-1 8,24-79,-22 74,0-1,0 1,1 1,0-1,0 0,0 1,1 0,9-9,-13 14,0 0,1 0,-1 0,0 0,1 0,-1 0,1 1,-1-1,1 1,-1-1,1 1,-1-1,1 1,-1 0,1 0,0 0,-1 0,1 0,-1 0,1 0,0 0,-1 1,1-1,2 2,2 1,0 0,0 1,0-1,9 9,-12-9,0 0,0 0,1-1,-1 1,1-1,0 0,-1 0,1 0,0 0,0-1,0 0,0 0,7 1,-1-3,0-1,0-1,0 0,-1 0,1-1,11-6,18-7,-26 13,0 0,0 0,1 1,17-1,-25 4,0-1,0 2,0-1,0 1,0 0,0 0,0 0,0 1,0 0,-1 0,1 1,5 3,-7-4,0 1,0 0,1-1,-1 1,1-1,0 0,6 1,-9-3,0 1,0-1,0 0,0-1,0 1,0 0,0-1,0 1,0-1,0 1,0-1,0 0,0 0,0 0,-1 0,1 0,0 0,2-3,-3 3,9-7,1-1,0 1,0 1,13-7,-21 13,0 0,0-1,-1 1,1 0,0 1,1-1,-1 0,0 1,0 0,0-1,0 1,0 1,0-1,1 0,-1 1,0-1,0 1,0 0,0 0,0 0,-1 1,1-1,5 4,0 1,-7-4,1-1,-1 1,1-1,0 0,0 0,-1 1,1-1,0 0,0 0,0-1,0 1,0 0,0-1,1 1,-1-1,0 0,0 0,0 1,0-1,1-1,-1 1,0 0,4-2,4 0,-1 0,1 0,-1 1,1 0,0 0,-1 1,1 1,0-1,-1 2,1-1,-1 1,1 1,-1 0,0 0,0 1,12 6,-20-10,6 4,0 0,1-1,-1 0,15 3,-20-6,0 0,1 1,-1-1,0 0,0-1,1 1,-1 0,0-1,0 1,1-1,-1 1,0-1,0 0,0 0,0 0,0 0,0-1,0 1,0-1,-1 1,3-3,18-24,-19 24,-1 1,0-1,1 1,0-1,0 1,0 0,0 0,0 0,0 1,1-1,-1 1,1 0,0 0,0 0,6-2,-2 2,-1 1,1 0,0 1,0 0,0 0,-1 0,1 1,0 1,0-1,-1 1,1 0,-1 1,0 0,1 0,-1 0,-1 1,1 0,10 8,9 9,0 2,-2 0,22 27,-23-26,3 6,-19-20,0-1,1-1,0 1,1-1,0-1,16 11,-24-17,0-1,-1 0,1 1,0-1,0 0,0 0,-1 1,1-1,0 0,0 0,0 0,-1 0,1 0,0 0,0 0,0-1,-1 1,1 0,0 0,0 0,-1-1,1 1,0-1,0 1,-1 0,1-1,0 1,-1-1,1 1,0-2,17-24,-16 22,-1 1,1 0,0 0,0 0,0 0,1 0,-1 1,4-4,1 3,0 0,0 1,0 0,0 0,1 1,-1 0,0 0,0 1,1 0,-1 0,1 1,8 1,-5-1,-1 0,0 0,0-2,1 1,17-4,-19 1,1-2,-1 1,0-1,-1 0,1-1,-1 0,0 0,0-1,-1 0,12-14,22-19,-39 37,1 1,-1 1,1-1,-1 0,1 1,0-1,0 1,0 0,0 0,0 0,0 0,0 0,0 1,3-1,1 1,-1 1,0 0,1 0,-1 0,6 3,17 3,-27-7,-1 0,1 0,0 0,-1 0,1 0,-1 0,1-1,0 1,-1 0,1-1,-1 1,1-1,-1 0,1 1,-1-1,1 0,-1 0,0 0,1 0,-1 0,0 0,0-1,0 1,0 0,2-3,2-4,-1 0,0-1,5-14,1-1,-8 19,0 1,1 0,-1 1,1-1,0 0,0 1,0 0,1-1,-1 1,1 0,-1 1,1-1,0 1,0-1,0 1,0 1,1-1,-1 0,0 1,1 0,-1 0,7 0,-1 0,1 2,0-1,-1 2,1-1,-1 1,0 1,0 0,17 7,-14-5,2 2,1-2,26 7,-38-11,1 0,0 0,0-1,0 0,0 0,0 0,0-1,0 1,0-1,0 0,-1-1,1 1,5-4,11-5,-11 4,0 1,0 1,12-4,-18 7,0 0,0 0,1 1,-1-1,0 1,0 0,0 0,1 1,-1-1,0 1,8 2,-3 2,0-1,1 1,-1 0,-1 1,1 0,-1 1,0 0,-1 0,7 8,33 27,-47-41,1 0,0-1,0 1,-1-1,1 1,0-1,0 1,0-1,0 0,0 0,0 1,0-1,0 0,0 0,0 0,0 0,0 0,0 0,0 0,0 0,0 0,0 0,0-1,0 1,-1 0,1-1,2 0,0-2,0 1,0-1,0 0,0 0,4-6,-5 6,1 0,-1 0,1 0,0 0,0 0,5-3,-2 4,0 0,0 0,0 0,0 1,1 0,-1 0,0 1,0 0,0 0,1 0,-1 1,10 2,-5-2,-7-1,-1 0,1-1,0 1,-1-1,1 0,-1 0,1-1,-1 1,1-1,5-3,-5 3,1-1,-1 1,0 0,1 1,0-1,5 0,-9 2,1 0,-1 0,0 0,1 0,-1 0,0 0,1 1,-1-1,0 0,0 1,0-1,1 1,-1 0,0-1,0 1,0 0,0 0,0-1,0 1,0 0,0 0,0 0,-1 0,1 0,0 1,0-1,0 1,3 7,-1 0,1 0,3 16,1 3,0-4</inkml:trace>
  <inkml:trace contextRef="#ctx0" brushRef="#br1" timeOffset="108720.3">55 2789</inkml:trace>
  <inkml:trace contextRef="#ctx0" brushRef="#br1" timeOffset="108721.3">214 2789</inkml:trace>
  <inkml:trace contextRef="#ctx0" brushRef="#br1" timeOffset="108722.3">267 2877</inkml:trace>
  <inkml:trace contextRef="#ctx0" brushRef="#br1" timeOffset="108723.3">232 2789</inkml:trace>
  <inkml:trace contextRef="#ctx0" brushRef="#br1" timeOffset="108724.3">232 2789</inkml:trace>
  <inkml:trace contextRef="#ctx0" brushRef="#br1" timeOffset="108725.3">690 2771</inkml:trace>
  <inkml:trace contextRef="#ctx0" brushRef="#br1" timeOffset="108726.3">355 2895</inkml:trace>
  <inkml:trace contextRef="#ctx0" brushRef="#br1" timeOffset="108727.3">514 2754</inkml:trace>
  <inkml:trace contextRef="#ctx0" brushRef="#br1" timeOffset="108728.3">337 2754</inkml:trace>
  <inkml:trace contextRef="#ctx0" brushRef="#br1" timeOffset="108729.3">1184 2842</inkml:trace>
  <inkml:trace contextRef="#ctx0" brushRef="#br1" timeOffset="108730.3">1184 2842</inkml:trace>
  <inkml:trace contextRef="#ctx0" brushRef="#br1" timeOffset="108731.3">1766 2860</inkml:trace>
  <inkml:trace contextRef="#ctx0" brushRef="#br1" timeOffset="108732.3">1766 2860,'6'3,"2"1</inkml:trace>
  <inkml:trace contextRef="#ctx0" brushRef="#br1" timeOffset="108733.3">2278 2754</inkml:trace>
  <inkml:trace contextRef="#ctx0" brushRef="#br1" timeOffset="108734.3">2489 2771</inkml:trace>
  <inkml:trace contextRef="#ctx0" brushRef="#br1" timeOffset="108735.3">2225 2771</inkml:trace>
  <inkml:trace contextRef="#ctx0" brushRef="#br1" timeOffset="108736.3">1043 2771</inkml:trace>
  <inkml:trace contextRef="#ctx0" brushRef="#br1" timeOffset="108737.3">849 2524</inkml:trace>
  <inkml:trace contextRef="#ctx0" brushRef="#br1" timeOffset="108738.3">3777 2754</inkml:trace>
  <inkml:trace contextRef="#ctx0" brushRef="#br1" timeOffset="108739.3">3777 2754</inkml:trace>
  <inkml:trace contextRef="#ctx0" brushRef="#br1" timeOffset="108740.3">4588 2807</inkml:trace>
  <inkml:trace contextRef="#ctx0" brushRef="#br1" timeOffset="108741.3">4588 2807</inkml:trace>
  <inkml:trace contextRef="#ctx0" brushRef="#br1" timeOffset="108742.3">5611 2789</inkml:trace>
  <inkml:trace contextRef="#ctx0" brushRef="#br1" timeOffset="108743.3">5611 2789,'6'3,"2"1</inkml:trace>
  <inkml:trace contextRef="#ctx0" brushRef="#br1" timeOffset="108744.3">6264 2666,'-3'-3,"-4"-4,-1-1</inkml:trace>
  <inkml:trace contextRef="#ctx0" brushRef="#br1" timeOffset="108745.3">5876 2454</inkml:trace>
  <inkml:trace contextRef="#ctx0" brushRef="#br2" timeOffset="108746.3">3583 2930,'860'0,"-821"-2,0-2,74-17,-72 12,-1 1,52-2,-26 12,-48-1,1 0,0-1,-1-1,28-5,-41 5,-1-1,1 0,-1 0,0 0,0-1,0 1,0-1,0 0,-1 0,1 0,-1-1,0 1,0-1,3-5,6-9,18-38,-4 6,31-29,11-17,-63 88,-1-1,0 0,0 0,-1 0,0 0,-1-1,0 1,-1-1,1-15,-2-4,-8-54,4 56,4 22,-1 1,1-1,0 1,0-1,0 1,1-1,0 1,-1-1,2 1,-1-1,0 1,1 0,0 0,0 0,0 0,4-6,-2 6,1-1,0 1,-1-1,1 1,1 1,-1-1,1 1,-1 0,1 0,0 0,6-1,6-1,0 0,1 2,-1 0,34-1,14-2,-61 5,0 0,0 0,-1-1,1 0,-1 1,1-2,-1 1,0 0,0-1,0 0,6-5,3-5,21-26,4-5,-20 28,2 0,0 1,1 0,0 2,1 1,38-16,-14 11,1 2,68-13,-102 25,1 0,-1 0,-1-1,1-1,16-8,-25 10,0 1,0-1,0 0,0 0,0-1,-1 1,1-1,-1 1,0-1,0 0,0-1,-1 1,1 0,-1-1,0 1,-1-1,3-7,7-52,-8 41,11-36,-12 51,1 0,0 1,0-1,1 1,0 0,1 0,-1 1,9-10,-4 8,-1 1,1 0,0 0,0 1,1 0,0 1,0 0,19-7,-7 3,-6 2,-1 0,-1-2,1 0,-1 0,-1-1,0-1,0 0,13-17,-6 4,-1-1,-1-1,22-44,-16 22,-6 12,2 0,40-56,-47 76,10-12,0-2,-2 0,-2-1,21-43,3-16,11-25,-24 49,-18 41,-2 0,12-36,-20 53,0 0,-1-1,1 1,-2-1,1 1,-1-1,-1 0,0 1,0-1,0 1,-5-16,0 10,1 0,-2 0,0 0,-1 1,0 0,-1 0,0 1,-1 1,0-1,-1 1,-1 1,1 0,-1 1,-1 0,0 1,0 0,-1 1,0 0,0 2,-19-7,-29-1,-1 3,-67-3,-127 9,245 4,0 0,1 1,-1 0,-23 7,30-7,-1 1,1 1,0-1,0 1,0 0,0 0,1 1,-1-1,1 1,0 0,0 0,-6 8,-6 13,0 2,2 0,-19 50,10-22,-4 15,3 1,3 2,-19 120,36-168,-1 0,-2 0,0-1,-14 31,15-46,1 0,-1-1,0 0,-1 0,0-1,0 0,-1 0,0 0,0-1,-15 9,5-6,1 0,-2 0,1-2,-30 8,-38 0,17-4,66-11,0 1,0-1,0 1,0 0,1 0,-1 0,0 1,0-1,1 1,-1-1,1 1,0 0,-1 0,1 0,0 0,0 0,0 1,0-1,1 1,-1-1,0 1,0 3,-1 2,1 0,1 1,-1-1,1 1,1-1,0 15,3 53,0-37,-3 46,-1-83,1 0,-1 0,1 0,-1 0,1-1,-1 1,0 0,0 0,0 0,0-1,0 1,-1 0,1-1,0 1,-1-1,1 0,-1 1,1-1,-1 0,0 0,0 0,1 0,-4 1,-5 2,0 0,-1-1,-14 2,-4 2,14-2,0 0,0 1,-18 11,28-14,0 1,-1 0,1 0,1 0,-1 1,1-1,0 1,0 0,0 1,1-1,-4 7,-48 119,39-86,-32 59,44-97,0-1,0 1,-1-1,1-1,-1 1,-1 0,1-1,-1 0,0-1,0 1,0-1,-1 0,1-1,-1 1,0-1,0-1,0 1,-1-1,1-1,-1 1,-14 0,-43-1,51-2,0 1,0 1,-1 0,-22 4,34-3,0-1,0 1,0-1,0 1,0 0,0 0,1 0,-1 1,1-1,-1 1,1-1,0 1,0 0,0 0,0 0,1 0,-1 0,1 0,0 0,0 1,0-1,0 0,0 6,-2 10,1-1,0 39,2-45,4 56,-2-49,0 0,-2 0,0 0,-4 23,1-32,0 0,-1 0,0 0,-1-1,0 0,-12 17,10-16,1 0,0 0,0 1,1 0,-4 14,7-18,0-1,1 0,-1 0,0-1,0 1,-6 9,7-14,-1 1,1 0,-1 0,0-1,1 1,-1-1,0 0,0 1,0-1,0 0,0 0,0 0,-1 0,1-1,0 1,0-1,-1 1,-2-1,-19 2,-1-2,-28-2,29 0,0 1,-29 3,46 0,-1 0,1 0,0 0,0 1,0 0,0 1,-11 7,-42 34,54-39,0 1,1-1,0 1,0 0,0 0,1 0,0 1,0 0,1-1,-3 10,-15 32,19-46,-1 0,1 0,-1 0,1-1,-1 1,0-1,0 1,0-1,-1 0,1 0,0 0,-1-1,1 1,-1-1,0 0,1 0,-1 0,0 0,-4 0,-11 1,0-2,-31-1,32 0,-4 0,6-1,-1 2,-21 2,33-1,0-1,-1 2,1-1,0 1,0 0,0 0,0 0,0 0,0 1,1 0,-5 4,-10 10,-26 30,30-30,-1-1,-22 18,32-29,-1-1,0 1,0-1,0-1,-1 1,1-1,-1-1,0 1,0-1,-9 1,-10 1,1-1</inkml:trace>
  <inkml:trace contextRef="#ctx0" brushRef="#br3" timeOffset="108747.3">4959 2965,'0'390,"-1"-373,-1 1,-4 21,2-20,-1 32,4 12,1-46</inkml:trace>
  <inkml:trace contextRef="#ctx0" brushRef="#br3" timeOffset="108748.3">6511 2912,'0'3,"-11"254,-1-146,7-47,-4 0,-19 74,22-120,0-3</inkml:trace>
  <inkml:trace contextRef="#ctx0" brushRef="#br3" timeOffset="108749.3">5594 3195,'80'-1,"89"3,-162-2,0 1,0 0,0 1,-1-1,1 2,0-1,-1 0,1 1,-1 1,0-1,0 1,0 0,-1 0,1 0,-1 1,0 0,8 10,-8-8,0 1,-1 0,1 0,-1 0,-1 1,0-1,0 1,-1 0,0 0,0 0,-1 0,0 0,-1 12,1-7,-2 0,0 0,-1-1,0 1,-7 22,7-31,1-1,-1 0,0 0,0-1,-1 1,1 0,-1-1,0 1,0-1,0 0,0 0,0 0,-1 0,1-1,-1 1,0-1,0 0,0 0,0 0,0-1,-9 3,-37 4,-1-1,0-3,-75-3,122-1,-12 0</inkml:trace>
  <inkml:trace contextRef="#ctx0" brushRef="#br3" timeOffset="108750.3">5682 3177,'1'35,"7"35,-3-35,0 39,-6 69,1-123</inkml:trace>
  <inkml:trace contextRef="#ctx0" brushRef="#br3" timeOffset="108751.3">5047 3389,'407'0,"-391"0</inkml:trace>
  <inkml:trace contextRef="#ctx0" brushRef="#br3" timeOffset="108752.3">6123 3371,'3'0,"4"0,4 0,3 0,5 0,2 0,1 0,2 0,1 0,-2 0,2 0,0 0,-2 0,-2 0,-1 0,-4 0</inkml:trace>
  <inkml:trace contextRef="#ctx0" brushRef="#br4" timeOffset="108753.3">9704 1854,'0'834,"0"-813</inkml:trace>
  <inkml:trace contextRef="#ctx0" brushRef="#br4" timeOffset="108754.3">9704 2736,'0'1,"0"0,1-1,-1 1,0 0,0-1,1 1,-1-1,0 1,1-1,-1 1,1 0,-1-1,1 0,-1 1,1-1,-1 1,1-1,-1 1,1-1,-1 0,1 0,0 1,-1-1,1 0,0 0,-1 1,2-1,22 3,-20-2,23 1,1-1,0-1,-1-2,1 0,-1-2,29-8,4 0,81-8,-85 16,-30 3,0-2,31-6,-17 1,0 2,1 1,79 3,-117 2,0 0,0 0,0 0,0 0,0-1,0 1,0-1,0 0,0 1,0-1,0-1,0 1,-1 0,1-1,0 1,-1-1,1 0,-1 0,0 0,0 0,1 0,-1-1,-1 1,1-1,0 1,-1-1,1 0,-1 1,0-1,0 0,0 0,0 0,0 0,-1 0,1 0,-1 0,0-6,0-9,-1 0,-1 1,-1-1,0 0,-1 1,-1 0,-11-26,6 17,2 0,-6-31,9 27,-3-21,-18-64,20 93,2 0,-4-35,0-4,6 42,0 0,2-20,0 22,0 0,-5-30,1 32</inkml:trace>
  <inkml:trace contextRef="#ctx0" brushRef="#br4" timeOffset="108755.3">9457 1837,'777'0,"-752"-1,36-7,13 0,122 7,-177 1</inkml:trace>
  <inkml:trace contextRef="#ctx0" brushRef="#br4" timeOffset="108756.3">9386 1819,'8'-9,"1"-1,0 1,0 1,1 0,0 0,1 1,-1 0,13-5,7-7,27-17,-1-4,-3-2,52-51,-90 75,0 0,-2-2,0 0,-1 0,10-25,18-29,-19 39,-2-1,0-1,22-69,-33 79,1 1,1 0,27-47,-37 71,1 1,0-1,0 1,0-1,0 1,0 0,0 0,0 0,0-1,1 1,-1 0,0 0,1 1,-1-1,1 0,-1 0,1 1,-1-1,1 1,0-1,-1 1,1 0,1-1,0 2,-1-1,0 1,0-1,0 1,0 0,0 0,0 0,0 0,0 0,0 1,0-1,0 0,-1 1,4 3,2 3,0 1,-1 1,0-1,0 1,6 15,19 58,-18-47,1-1,28 51,-29-64,2-1,0-1,19 20,-19-22,-1 0,-1 1,-1 1,-1 0,15 35,-5-10,-11-29,1-1,0 0,1-1,0 0,1-1,25 20,3 5,36 43,-57-60</inkml:trace>
  <inkml:trace contextRef="#ctx0" brushRef="#br4" timeOffset="108757.3">9951 2031,'2'49,"14"77,0-6,-15-99,0-6,-1-23,-2-83,4-142,-2 231,0-1,0 1,0 0,0-1,1 1,-1 0,1-1,0 1,0 0,0 0,0-1,0 1,0 0,1 0,-1 0,0 0,1 1,0-1,1-1,1 1,-1 0,1 0,-1 1,1 0,-1 0,1 0,0 0,-1 0,1 1,0-1,4 1,72 2,-56 0,0-2,-1 0,36-6,-57 6,0-1,0 1,0 0,0-1,0 1,0 0,0 0,0 0,0 0,0 1,0-1,0 0,0 1,0 0,-1-1,1 1,0 0,2 1,-3 0,1 0,0 0,-1 0,1 0,-1 0,0 1,0-1,0 1,0-1,0 1,-1-1,1 1,-1-1,1 4,11 55,7 47,-18-106,-1-1,0 1,0-1,1 1,-1 0,-1-1,1 1,0 0,0-1,0 1,-1-1,1 1,-1 0,1-1,-1 1,0-1,0 0,0 1,1-1,-1 1,0-1,-1 0,1 0,0 0,0 0,0 0,-1 0,1 0,-1 0,1 0,0 0,-4 0,-2 1,-1 0,0-1,0 0,0-1,-14 0,-14 1,7 3,-10 0,0 2,-66 20,86-19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2T11:35:24.985"/>
    </inkml:context>
    <inkml:brush xml:id="br0">
      <inkml:brushProperty name="width" value="0.1" units="cm"/>
      <inkml:brushProperty name="height" value="0.1" units="cm"/>
      <inkml:brushProperty name="color" value="#008C3A"/>
      <inkml:brushProperty name="ignorePressure" value="1"/>
    </inkml:brush>
  </inkml:definitions>
  <inkml:trace contextRef="#ctx0" brushRef="#br0">446 1343,'0'0,"-1"-1,1 1,0-1,0 1,-1-1,1 1,0-1,-1 1,1-1,-1 1,1-1,-1 1,1 0,-1-1,1 1,-1 0,1-1,-1 1,1 0,-1 0,0-1,1 1,-1 0,1 0,-2 0,-18-4,18 4,-26-2,-49 2,50 1,0-1,-28-4,48 3,1-1,-1 0,1-1,0 0,0 1,0-2,0 1,1-1,-1 0,1 0,-6-6,1 0,0-1,0 0,1 0,-9-15,6 7,1-1,-10-24,17 34,1 0,0 0,1 0,0 0,0 0,1-1,1-11,-1-4,1 13,0 0,0 0,1 0,3-16,-3 27,0-1,-1 1,1-1,0 1,0 0,0-1,0 1,1 0,-1 0,1-1,-1 1,1 0,0 1,0-1,0 0,0 0,0 1,0-1,0 1,0 0,1 0,-1 0,0 0,1 0,-1 0,5 0,0 0,0-1,0 1,0-1,-1 0,1-1,-1 0,1 0,-1 0,8-6,-11 6,0 1,0-1,0 0,-1 0,1 0,-1-1,1 1,-1 0,0-1,-1 0,1 1,0-1,-1 0,0 0,0 0,0 0,0-6,0-16,-3-44,0 52,1 0,0 0,2 0,0 1,1-1,5-20,-4 29,1 0,0 0,1 1,0-1,0 1,1 0,0 1,0-1,1 1,11-9,1 0,1 2,42-25,-52 34,0 1,-1 1,1-1,1 1,-1 1,0 0,1 1,-1 0,12 0,-2 0,-4-1,0-1,0 0,0-1,27-10,59-33,-49 21,-48 23,0 1,0-1,1 1,0 1,-1-1,1 1,0 0,-1 0,1 1,0 0,9 0,-12 1,1 0,-1 0,1 0,-1 1,1-1,-1 1,0 0,0-1,0 2,0-1,0 0,0 0,-1 1,1 0,-1-1,0 1,0 0,0 0,2 5,12 24,-2 1,-1 1,-2 0,-1 1,7 50,-15-75,-2 1,1-1,-1 0,-1 1,-3 19,2-21,1 0,0 0,0 1,1-1,0 0,1 1,2 12,13 29,-11-38,-1 0,0 1,-1-1,0 1,-1-1,0 1,-2 0,1 0,-3 20,1-27,0 0,1-1,0 1,0 0,0 0,1-1,0 1,1 0,2 8,2 2,2 0,9 16,-10-20,0 0,-1 1,-1 0,8 27,-12-39,-1 1,1-1,-1 0,0 0,0 1,0-1,0 0,0 0,0 0,-1 1,1-1,-1 0,1 0,-1 0,0 0,0 0,0 0,0 0,0 0,0 0,-1 0,1 0,-1-1,-2 4,0-3,0 1,-1-1,1 0,-1 0,1 0,-1-1,0 0,1 0,-1 0,-8 0,5 0,-1 0,0 1,1-1,-1 2,1-1,-12 6,15-5,0 0,0 0,1 0,0 1,0-1,0 1,0 0,0 1,1-1,0 0,-5 8,1 1,2-4,0 0,-1 0,0-1,-8 10,11-16,1 1,-1-1,0 0,-1 0,1 0,0 0,-1 0,1 0,0-1,-1 0,0 0,1 0,-1 0,0-1,-4 1,-27-1,19-1</inkml:trace>
  <inkml:trace contextRef="#ctx0" brushRef="#br0" timeOffset="12263.25">1029 1307</inkml:trace>
  <inkml:trace contextRef="#ctx0" brushRef="#br0" timeOffset="12264.25">1312 1342,'-8'1,"0"-1,0-1,0 0,1 0,-1 0,-14-5,18 4,1 1,0-1,0 0,0 0,0-1,0 1,0-1,1 1,-1-1,1 0,-1 0,1 0,0 0,1 0,-1-1,-2-5,1 1,1-1,0 0,0 1,1-1,0 0,0 0,1 0,2-15,-1 10,-1 0,-2-18,1 29,1-1,-1 1,0-1,0 1,-1 0,1 0,-1-1,0 1,1 0,-1 0,-1 1,-2-5,-4-1,0 0,-14-9,15 12,1 0,0-1,0 0,1 0,-12-13,10 6,1 0,0 0,0-1,2 0,-1 0,2 0,0-1,1 1,-2-18,1-13,4-76,1 71,0 37,0 0,1 1,0-1,1 0,1 1,0-1,0 1,1 0,1 1,0-1,10-13,5-4,1 2,46-45,-60 64,0 0,-1 0,0-1,-1 0,0 0,-1-1,9-20,-8 13,-1-1,-1 1,0-1,0-19,-3 31,0 0,0 1,0-1,0 1,1 0,0-1,0 1,0 0,1 0,0 0,0 0,0 0,0 1,1 0,5-6,-2 5,0 0,0 0,1 0,0 1,0 0,0 1,1-1,16-3,-3 2,0 1,0 1,1 1,-1 0,29 3,-48-1,1 1,-1-1,1 1,-1 0,1 0,-1 0,0 0,1 1,-1-1,0 1,0 0,0 0,0 0,0 0,0 0,-1 1,1-1,-1 1,1 0,-1 0,0 0,0 0,-1 0,1 0,-1 0,1 1,-1-1,0 1,0-1,0 5,2 11,-1 0,-1 0,0 1,-4 28,1-19,-8 87,5-83,2 0,1 0,1 0,6 45,-3-70,1 1,0 0,1-1,-1 0,2 0,-1 0,1 0,0-1,1 0,12 13,-9-10,0 1,-1 0,13 23,-13-15,-1 1,8 35,-10-31,14 35,-16-52,0 0,1 0,0 0,0-1,0 0,1 0,-1 0,1 0,8 6,-5-7,1 1,0-1,0 0,0-1,1 0,19 5,-22-8,1 1,-1 1,1-1,-1 1,0 0,0 1,-1 0,1 0,-1 0,1 1,-1 0,-1 0,7 7,-10-9,0 0,-1 0,0 0,1 1,-1-1,0 0,-1 1,1-1,0 0,-1 1,0-1,0 1,0-1,0 0,-1 1,1-1,-1 0,0 1,0-1,0 0,0 0,-1 1,1-1,-1 0,0 0,1-1,-2 1,1 0,0-1,0 1,-1-1,1 0,-1 0,0 0,0 0,0 0,0 0,0-1,0 0,-6 2,-25 6,28-8,0 0,-1 0,1 1,0 0,0 0,0 1,0 0,0 0,1 0,-1 1,1-1,0 1,-6 6,5-3,-1 1,1 0,1 0,0 0,0 1,-6 13,10-19,-1 0,0 0,0 0,0 0,0 0,0-1,-1 1,1-1,-1 1,0-1,0 0,0 0,0 0,0-1,0 1,0-1,-1 1,1-1,0 0,-1-1,1 1,-5 0,-10 1,0-1,0-1,-22-2,15 1,1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2T11:31:10.562"/>
    </inkml:context>
    <inkml:brush xml:id="br0">
      <inkml:brushProperty name="width" value="0.025" units="cm"/>
      <inkml:brushProperty name="height" value="0.025" units="cm"/>
      <inkml:brushProperty name="color" value="#F6630D"/>
      <inkml:brushProperty name="ignorePressure" value="1"/>
    </inkml:brush>
  </inkml:definitions>
  <inkml:trace contextRef="#ctx0" brushRef="#br0">0 0,'1'0,"-1"1,1-1,-1 0,1 0,0 0,-1 1,1-1,-1 0,1 0,-1 1,1-1,-1 1,1-1,-1 0,1 1,-1-1,0 1,1-1,-1 1,0-1,1 1,-1 0,0-1,1 2,4 17,-4-15,8 48,-3-1,-2 1,-4 91,1 27,16-42,-1-15,-2 28,7 99,-22-120,2 31,-1-149,1-1,-1 1,0-1,0 1,0-1,1 1,-1-1,1 0,-1 1,1-1,1 3,-2-4,0 0,1 0,-1 0,0 1,0-1,1 0,-1 0,0 0,0 0,1 0,-1 0,0 0,0 1,1-1,-1 0,0 0,0 0,1 0,-1 0,0 0,1 0,-1-1,0 1,0 0,1 0,-1 0,0 0,0 0,1 0,-1 0,0-1,0 1,1 0,-1 0,0-1,3-1,-1-1,0 1,0-1,0 0,0 0,0 0,-1 0,3-5,9-2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2T11:30:40.602"/>
    </inkml:context>
    <inkml:brush xml:id="br0">
      <inkml:brushProperty name="width" value="0.025" units="cm"/>
      <inkml:brushProperty name="height" value="0.025" units="cm"/>
      <inkml:brushProperty name="color" value="#F6630D"/>
      <inkml:brushProperty name="ignorePressure" value="1"/>
    </inkml:brush>
  </inkml:definitions>
  <inkml:trace contextRef="#ctx0" brushRef="#br0">1 125,'0'728,"2"-679,14 75,-8-72,2 57,-9-100,0 1,1-1,0 0,1 0,0 0,1 0,5 10,-4-8,0 0,-1 0,6 22,-8-13,0-2</inkml:trace>
  <inkml:trace contextRef="#ctx0" brushRef="#br0" timeOffset="2046.53">212 143,'-1'1,"0"0,0 0,0 0,1 0,-1 0,0 0,0 0,1 0,-1 1,1-1,-1 0,1 0,0 0,-1 1,1-1,0 0,0 1,0 1,0-1,-6 51,2 1,5 70,0-49,-1 35,1 104,3-166,11 50,1 7,9 42,-15-102,-2 1,3 76,-11-104</inkml:trace>
  <inkml:trace contextRef="#ctx0" brushRef="#br0" timeOffset="3828.82">107 1324,'0'3,"0"4,0 7,0 4,0 2,0 7,0 4,0 3,0-1,0-6</inkml:trace>
  <inkml:trace contextRef="#ctx0" brushRef="#br0" timeOffset="5933.12">883 107,'0'681,"9"-552,1 4,-1-29,-1-9,-9-34,0-41,0 1,2 0,4 31,-1-38</inkml:trace>
  <inkml:trace contextRef="#ctx0" brushRef="#br0" timeOffset="8347.67">1148 178,'0'1255,"0"-1240</inkml:trace>
  <inkml:trace contextRef="#ctx0" brushRef="#br0" timeOffset="11118.31">1906 195,'-1'0,"1"1,-1-1,1 0,-1 0,1 0,-1 1,1-1,-1 0,1 1,-1-1,1 0,-1 1,1-1,0 1,-1-1,1 1,0-1,-1 0,1 1,0-1,0 1,-1 0,1-1,0 1,0-1,0 1,0 0,-4 20,4-17,-7 129,2-24,-7 552,14-432,-2-149,0-72</inkml:trace>
  <inkml:trace contextRef="#ctx0" brushRef="#br0" timeOffset="13025.15">2118 195,'0'1187,"0"-1164</inkml:trace>
  <inkml:trace contextRef="#ctx0" brushRef="#br0" timeOffset="14693.69">2541 230,'1'18,"1"0,1 0,9 32,1 7,-1 19,1 112,-14 78,-2-90,3-168,-1 42,13 96,-5-80,-7-47</inkml:trace>
  <inkml:trace contextRef="#ctx0" brushRef="#br0" timeOffset="16222.61">2804 213,'-1'1,"0"0,0 0,0 0,0 1,0-1,1 0,-1 0,0 1,1-1,-1 0,1 1,-1-1,1 0,0 1,0-1,-1 1,1-1,0 3,0-2,-7 83,5 136,3-121,0 474,0-548,7 38,1 17,-8-64</inkml:trace>
  <inkml:trace contextRef="#ctx0" brushRef="#br0" timeOffset="17465.27">2612 1289,'0'3,"0"7,0 8,0 4,0 4,0 0,0 0,0-6</inkml:trace>
  <inkml:trace contextRef="#ctx0" brushRef="#br0" timeOffset="19146.78">3388 36,'0'749,"18"-530,0 8,-16-199,5 37,1 20,-7-56,-1-3</inkml:trace>
  <inkml:trace contextRef="#ctx0" brushRef="#br0" timeOffset="20596.9">3564 18,'0'1011,"1"-999,1 1,0 0,1 0,0-1,10 22,3 18,7 84,-19-106,7 98,-5-47,-2-66,-4-15,0 1,0-1,0 0,0 0,0 0,0 0,0 0,0 0,0 0,0 0,0 1,0-1,0 0,1 0,-1 0,0 0,0 0,0 0,0 0,0 0,0 0,0 0,1 0,-1 0,0 0,0 0,0 0,0 1,0-1,0 0,1 0,-1 0,0-1,0 1,0 0,0 0,0 0,0 0,0 0,1 0,-1 0,0 0,0 0,0 0,0 0,0 0,2-2,-1 0,0 0,0 0,0 1,0-1,0-1,0 1,0-4,7-25</inkml:trace>
  <inkml:trace contextRef="#ctx0" brushRef="#br0" timeOffset="22635.44">4111 71,'0'782,"9"-648,1-5,-10-111,0 28,10 80,-6-92,0 56,-4-74</inkml:trace>
  <inkml:trace contextRef="#ctx0" brushRef="#br0" timeOffset="24782.71">4340 194,'0'1256,"0"-1249,0-5,-1 0,1 0,0 0,0 0,1 0,-1 0,0 0,1 0,-1 0,2 2,2 0</inkml:trace>
  <inkml:trace contextRef="#ctx0" brushRef="#br0" timeOffset="26281.7">4905 106,'0'7,"21"495,-21-497,17 132,-1 145,-14-251,0-1,12 52,3 20,-16-81,0-9,0 1,0 0,1-1,1 1,0-1,8 21,-6-25</inkml:trace>
  <inkml:trace contextRef="#ctx0" brushRef="#br0" timeOffset="27911.33">5187 0,'0'1127,"2"-1094,1-1,2 1,15 53,2 10,-20-86,-1-2,0 0,1 0,-1 0,2 0,-1 0,1 0,1-1,5 12,-8-19,-1 0,0 1,1-1,-1 0,0 1,1-1,-1 0,1 0,-1 1,0-1,1 0,-1 0,1 0,-1 0,0 0,1 1,-1-1,1 0,-1 0,1 0,-1 0,1 0,-1 0,0 0,1-1,-1 1,1 0,-1 0,1 0,-1 0,0-1,1 1,-1 0,1 0,-1 0,0-1,1 1,-1 0,0-1,1 1,-1 0,0-1,0 1,1-1,-1 1,0 0,0-1,0 1,0-1,1 1,-1 0,0-1,11-28,-9 26,9-3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2T11:30:35.006"/>
    </inkml:context>
    <inkml:brush xml:id="br0">
      <inkml:brushProperty name="width" value="0.025" units="cm"/>
      <inkml:brushProperty name="height" value="0.025" units="cm"/>
      <inkml:brushProperty name="color" value="#F6630D"/>
      <inkml:brushProperty name="ignorePressure" value="1"/>
    </inkml:brush>
  </inkml:definitions>
  <inkml:trace contextRef="#ctx0" brushRef="#br0">1 354,'3'-2,"0"1,0-1,0 1,0-1,0 1,0 0,0 0,1 0,-1 1,0-1,1 1,-1-1,0 1,5 1,4-2,500-5,-289 8,-53 0,185-4,-213-7,61 0,-32 9,581-10,16 2,-477 9,2451-1,-2483-18,-40 1,-44 15,174-11,568-43,473 56,-1067-20,-183 8,-90 8,312-13,-293 14,98-16,-121 12,44-6,168-16,34 6,-241 18,169-5,-93 6,220-4,-110 5,-36-5,108-1,299 9,-553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46</cp:revision>
  <dcterms:created xsi:type="dcterms:W3CDTF">2021-10-11T22:48:00Z</dcterms:created>
  <dcterms:modified xsi:type="dcterms:W3CDTF">2021-11-22T21:37:00Z</dcterms:modified>
</cp:coreProperties>
</file>